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63290614" w:displacedByCustomXml="next"/>
    <w:sdt>
      <w:sdtPr>
        <w:id w:val="2069845149"/>
        <w:docPartObj>
          <w:docPartGallery w:val="Cover Pages"/>
          <w:docPartUnique/>
        </w:docPartObj>
      </w:sdtPr>
      <w:sdtEndPr/>
      <w:sdtContent>
        <w:p w14:paraId="3FB522F3" w14:textId="14449171" w:rsidR="00A066CC" w:rsidRDefault="00A066CC" w:rsidP="00F0589E">
          <w:pPr>
            <w:jc w:val="center"/>
          </w:pPr>
        </w:p>
        <w:p w14:paraId="1C899DE1" w14:textId="4BB53EE9" w:rsidR="00F0589E" w:rsidRDefault="00F0589E" w:rsidP="00F0589E">
          <w:pPr>
            <w:jc w:val="center"/>
          </w:pPr>
        </w:p>
        <w:p w14:paraId="667A7509" w14:textId="0001FC1C" w:rsidR="00F0589E" w:rsidRDefault="00F0589E" w:rsidP="00F0589E">
          <w:pPr>
            <w:jc w:val="center"/>
          </w:pPr>
        </w:p>
        <w:p w14:paraId="67317A7D" w14:textId="77777777" w:rsidR="00F0589E" w:rsidRPr="009D00E4" w:rsidRDefault="00F0589E" w:rsidP="00F0589E">
          <w:pPr>
            <w:jc w:val="center"/>
          </w:pPr>
        </w:p>
        <w:p w14:paraId="02E8D23C" w14:textId="56F0BE27" w:rsidR="00F0589E" w:rsidRPr="009D00E4" w:rsidRDefault="00F0589E" w:rsidP="00F0589E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7943136D" wp14:editId="774D04E1">
                <wp:simplePos x="0" y="0"/>
                <wp:positionH relativeFrom="margin">
                  <wp:align>center</wp:align>
                </wp:positionH>
                <wp:positionV relativeFrom="paragraph">
                  <wp:posOffset>215900</wp:posOffset>
                </wp:positionV>
                <wp:extent cx="952500" cy="1200150"/>
                <wp:effectExtent l="0" t="0" r="0" b="0"/>
                <wp:wrapTopAndBottom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0" cy="1200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8D5F3DB" w14:textId="2F0E3247" w:rsidR="00F0589E" w:rsidRPr="009D00E4" w:rsidRDefault="00F0589E" w:rsidP="00F0589E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36871D34" wp14:editId="4EAB8FBB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1427480</wp:posOffset>
                    </wp:positionV>
                    <wp:extent cx="6972300" cy="2004060"/>
                    <wp:effectExtent l="0" t="0" r="0" b="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72300" cy="20040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477C8D" w14:textId="77777777" w:rsidR="00F0589E" w:rsidRDefault="00F0589E" w:rsidP="00F0589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F0589E"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 xml:space="preserve">User Experience Engineering                                          </w:t>
                                </w:r>
                              </w:p>
                              <w:p w14:paraId="13155843" w14:textId="7C35C806" w:rsidR="00F0589E" w:rsidRPr="00C95358" w:rsidRDefault="00F0589E" w:rsidP="00F0589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C95358"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>2021</w:t>
                                </w:r>
                              </w:p>
                              <w:p w14:paraId="481781A6" w14:textId="77777777" w:rsidR="00F0589E" w:rsidRDefault="00F0589E" w:rsidP="00F0589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F0589E"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 xml:space="preserve">Lab Practical 02 </w:t>
                                </w:r>
                              </w:p>
                              <w:p w14:paraId="34E7CA32" w14:textId="4618FFBB" w:rsidR="00F0589E" w:rsidRPr="0009726A" w:rsidRDefault="00F0589E" w:rsidP="00F0589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F0589E"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>Project Selection &amp; Supervisor feedback</w:t>
                                </w:r>
                              </w:p>
                              <w:p w14:paraId="57BD1D3B" w14:textId="6AA1C88D" w:rsidR="00F0589E" w:rsidRPr="00F0589E" w:rsidRDefault="00F0589E" w:rsidP="00F0589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F0589E"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>Bank Of Ceylon Mobile Banking Appl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871D3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0;margin-top:112.4pt;width:549pt;height:157.8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" fillcolor="white [3201]" stroked="f" strokeweight=".5pt">
                    <v:textbox>
                      <w:txbxContent>
                        <w:p w14:paraId="36477C8D" w14:textId="77777777" w:rsidR="00F0589E" w:rsidRDefault="00F0589E" w:rsidP="00F0589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F0589E"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  <w:t xml:space="preserve">User Experience Engineering                                          </w:t>
                          </w:r>
                        </w:p>
                        <w:p w14:paraId="13155843" w14:textId="7C35C806" w:rsidR="00F0589E" w:rsidRPr="00C95358" w:rsidRDefault="00F0589E" w:rsidP="00F0589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C95358"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  <w:t>2021</w:t>
                          </w:r>
                        </w:p>
                        <w:p w14:paraId="481781A6" w14:textId="77777777" w:rsidR="00F0589E" w:rsidRDefault="00F0589E" w:rsidP="00F0589E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F0589E"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  <w:t xml:space="preserve">Lab Practical 02 </w:t>
                          </w:r>
                        </w:p>
                        <w:p w14:paraId="34E7CA32" w14:textId="4618FFBB" w:rsidR="00F0589E" w:rsidRPr="0009726A" w:rsidRDefault="00F0589E" w:rsidP="00F0589E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F0589E"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  <w:t>Project Selection &amp; Supervisor feedback</w:t>
                          </w:r>
                        </w:p>
                        <w:p w14:paraId="57BD1D3B" w14:textId="6AA1C88D" w:rsidR="00F0589E" w:rsidRPr="00F0589E" w:rsidRDefault="00F0589E" w:rsidP="00F0589E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F0589E"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  <w:t>Bank Of Ceylon Mobile Banking App</w:t>
                          </w:r>
                          <w:r w:rsidRPr="00F0589E"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  <w:t>lication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02F8EAE9" w14:textId="00AAAF28" w:rsidR="00F0589E" w:rsidRPr="009D00E4" w:rsidRDefault="00F0589E" w:rsidP="00F0589E">
          <w:pPr>
            <w:jc w:val="center"/>
          </w:pPr>
        </w:p>
        <w:p w14:paraId="2258A8AA" w14:textId="77777777" w:rsidR="00F0589E" w:rsidRPr="009D00E4" w:rsidRDefault="00F0589E" w:rsidP="00F0589E">
          <w:pPr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3554128C" wp14:editId="75584F69">
                    <wp:simplePos x="0" y="0"/>
                    <wp:positionH relativeFrom="column">
                      <wp:posOffset>1866900</wp:posOffset>
                    </wp:positionH>
                    <wp:positionV relativeFrom="paragraph">
                      <wp:posOffset>1110615</wp:posOffset>
                    </wp:positionV>
                    <wp:extent cx="3794760" cy="388620"/>
                    <wp:effectExtent l="0" t="0" r="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94760" cy="3886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12BA9B1" w14:textId="77777777" w:rsidR="00F0589E" w:rsidRPr="00C802CB" w:rsidRDefault="00F0589E" w:rsidP="00F0589E">
                                <w:pPr>
                                  <w:rPr>
                                    <w:rFonts w:ascii="Arial" w:hAnsi="Arial" w:cs="Arial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C802CB"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>Sri Lanka Institute of Information</w:t>
                                </w:r>
                                <w:r w:rsidRPr="00C802CB">
                                  <w:rPr>
                                    <w:rFonts w:ascii="Arial" w:hAnsi="Arial" w:cs="Arial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54128C" id="Text Box 3" o:spid="_x0000_s1027" type="#_x0000_t202" style="position:absolute;left:0;text-align:left;margin-left:147pt;margin-top:87.45pt;width:298.8pt;height:30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" fillcolor="white [3201]" stroked="f" strokeweight=".5pt">
                    <v:textbox>
                      <w:txbxContent>
                        <w:p w14:paraId="512BA9B1" w14:textId="77777777" w:rsidR="00F0589E" w:rsidRPr="00C802CB" w:rsidRDefault="00F0589E" w:rsidP="00F0589E">
                          <w:pPr>
                            <w:rPr>
                              <w:rFonts w:ascii="Arial" w:hAnsi="Arial" w:cs="Arial"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C802CB"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  <w:t>Sri Lanka Institute of Information</w:t>
                          </w:r>
                          <w:r w:rsidRPr="00C802CB">
                            <w:rPr>
                              <w:rFonts w:ascii="Arial" w:hAnsi="Arial" w:cs="Arial"/>
                              <w:color w:val="2E74B5" w:themeColor="accent1" w:themeShade="BF"/>
                              <w:sz w:val="36"/>
                              <w:szCs w:val="36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E4B4831" w14:textId="77777777" w:rsidR="00F0589E" w:rsidRPr="009D00E4" w:rsidRDefault="00F0589E" w:rsidP="00F0589E">
          <w:pPr>
            <w:jc w:val="center"/>
          </w:pPr>
        </w:p>
        <w:p w14:paraId="691D66C0" w14:textId="47C874FF" w:rsidR="00F0589E" w:rsidRPr="009D00E4" w:rsidRDefault="00F0589E" w:rsidP="00F0589E">
          <w:pPr>
            <w:tabs>
              <w:tab w:val="left" w:pos="4500"/>
            </w:tabs>
            <w:jc w:val="center"/>
          </w:pPr>
        </w:p>
        <w:p w14:paraId="27FBC39F" w14:textId="77777777" w:rsidR="00F0589E" w:rsidRPr="009D00E4" w:rsidRDefault="00F0589E" w:rsidP="00F0589E">
          <w:pPr>
            <w:jc w:val="center"/>
          </w:pPr>
        </w:p>
        <w:p w14:paraId="008C6582" w14:textId="77777777" w:rsidR="00F0589E" w:rsidRDefault="00F0589E" w:rsidP="00F0589E">
          <w:pPr>
            <w:jc w:val="center"/>
          </w:pPr>
        </w:p>
        <w:p w14:paraId="2ECEB32A" w14:textId="77777777" w:rsidR="00F0589E" w:rsidRDefault="00F0589E" w:rsidP="00F0589E"/>
        <w:p w14:paraId="4ABC29F6" w14:textId="703D47A8" w:rsidR="00F0589E" w:rsidRDefault="00F0589E" w:rsidP="00F0589E">
          <w:pPr>
            <w:tabs>
              <w:tab w:val="left" w:pos="6555"/>
            </w:tabs>
            <w:jc w:val="center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57EB6515" wp14:editId="0A3553B0">
                    <wp:simplePos x="0" y="0"/>
                    <wp:positionH relativeFrom="margin">
                      <wp:posOffset>1300480</wp:posOffset>
                    </wp:positionH>
                    <wp:positionV relativeFrom="paragraph">
                      <wp:posOffset>9525</wp:posOffset>
                    </wp:positionV>
                    <wp:extent cx="3931920" cy="441960"/>
                    <wp:effectExtent l="0" t="0" r="0" b="0"/>
                    <wp:wrapNone/>
                    <wp:docPr id="17" name="Text Box 1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31920" cy="4419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1CEC3AB" w14:textId="6444CBED" w:rsidR="00F0589E" w:rsidRPr="0009726A" w:rsidRDefault="00F0589E" w:rsidP="00F0589E">
                                <w:pPr>
                                  <w:rPr>
                                    <w:rFonts w:ascii="Arial" w:hAnsi="Arial" w:cs="Arial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</w:pPr>
                                <w:r w:rsidRPr="0009726A"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>Group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 xml:space="preserve">ID </w:t>
                                </w:r>
                                <w:r w:rsidRPr="00C95358"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>:</w:t>
                                </w:r>
                                <w:proofErr w:type="gramEnd"/>
                                <w:r w:rsidRPr="00C95358"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r w:rsidRPr="00F0589E">
                                  <w:rPr>
                                    <w:rFonts w:ascii="Times New Roman" w:hAnsi="Times New Roman" w:cs="Times New Roman"/>
                                    <w:b/>
                                    <w:color w:val="2E74B5" w:themeColor="accent1" w:themeShade="BF"/>
                                    <w:sz w:val="32"/>
                                    <w:szCs w:val="32"/>
                                  </w:rPr>
                                  <w:t>2021S2_REG_WE_4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EB6515" id="Text Box 17" o:spid="_x0000_s1028" type="#_x0000_t202" style="position:absolute;left:0;text-align:left;margin-left:102.4pt;margin-top:.75pt;width:309.6pt;height:34.8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" fillcolor="white [3201]" stroked="f" strokeweight=".5pt">
                    <v:textbox>
                      <w:txbxContent>
                        <w:p w14:paraId="61CEC3AB" w14:textId="6444CBED" w:rsidR="00F0589E" w:rsidRPr="0009726A" w:rsidRDefault="00F0589E" w:rsidP="00F0589E">
                          <w:pPr>
                            <w:rPr>
                              <w:rFonts w:ascii="Arial" w:hAnsi="Arial" w:cs="Arial"/>
                              <w:color w:val="2E74B5" w:themeColor="accent1" w:themeShade="BF"/>
                              <w:sz w:val="36"/>
                              <w:szCs w:val="36"/>
                            </w:rPr>
                          </w:pPr>
                          <w:r w:rsidRPr="0009726A"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  <w:t>Group</w:t>
                          </w:r>
                          <w:r>
                            <w:rPr>
                              <w:rFonts w:ascii="Times New Roman" w:hAnsi="Times New Roman" w:cs="Times New Roman"/>
                              <w:color w:val="2E74B5" w:themeColor="accent1" w:themeShade="BF"/>
                              <w:sz w:val="36"/>
                              <w:szCs w:val="36"/>
                            </w:rPr>
                            <w:t xml:space="preserve"> ID </w:t>
                          </w:r>
                          <w:r w:rsidRPr="00C95358"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6"/>
                              <w:szCs w:val="36"/>
                            </w:rPr>
                            <w:t xml:space="preserve">: </w:t>
                          </w:r>
                          <w:r w:rsidRPr="00F0589E">
                            <w:rPr>
                              <w:rFonts w:ascii="Times New Roman" w:hAnsi="Times New Roman" w:cs="Times New Roman"/>
                              <w:b/>
                              <w:color w:val="2E74B5" w:themeColor="accent1" w:themeShade="BF"/>
                              <w:sz w:val="32"/>
                              <w:szCs w:val="32"/>
                            </w:rPr>
                            <w:t>2021S2_REG_WE_47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</w:p>
        <w:p w14:paraId="2FA2A071" w14:textId="77777777" w:rsidR="00F0589E" w:rsidRPr="00884D58" w:rsidRDefault="00F0589E" w:rsidP="00F0589E">
          <w:pPr>
            <w:jc w:val="center"/>
          </w:pPr>
        </w:p>
        <w:p w14:paraId="0CF1D796" w14:textId="3AD849B3" w:rsidR="00F0589E" w:rsidRDefault="00F0589E" w:rsidP="00F0589E">
          <w:pPr>
            <w:jc w:val="center"/>
          </w:pPr>
        </w:p>
        <w:p w14:paraId="71F9320C" w14:textId="77777777" w:rsidR="00F0589E" w:rsidRPr="00884D58" w:rsidRDefault="00F0589E" w:rsidP="00F0589E">
          <w:pPr>
            <w:jc w:val="center"/>
          </w:pPr>
        </w:p>
        <w:p w14:paraId="4D472F25" w14:textId="68498306" w:rsidR="00F0589E" w:rsidRPr="0009726A" w:rsidRDefault="00F0589E" w:rsidP="00F0589E">
          <w:pP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</w:pPr>
          <w:r>
            <w:t xml:space="preserve">                              </w:t>
          </w:r>
          <w:r w:rsidRPr="0009726A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Submitted by:</w:t>
          </w:r>
        </w:p>
        <w:p w14:paraId="14F5110C" w14:textId="189BBE5F" w:rsidR="00F0589E" w:rsidRDefault="00F0589E" w:rsidP="00F0589E">
          <w:pPr>
            <w:pStyle w:val="ListParagraph"/>
            <w:tabs>
              <w:tab w:val="left" w:pos="3324"/>
              <w:tab w:val="left" w:pos="4320"/>
            </w:tabs>
            <w:ind w:left="2520"/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</w:pP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1). </w:t>
          </w:r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IT18212914</w:t>
          </w: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- </w:t>
          </w:r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M.J.K. </w:t>
          </w:r>
          <w:proofErr w:type="spellStart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Wickramasinghe</w:t>
          </w:r>
          <w:proofErr w:type="spellEnd"/>
        </w:p>
        <w:p w14:paraId="04B00951" w14:textId="16FBD0C4" w:rsidR="00F0589E" w:rsidRPr="00F0589E" w:rsidRDefault="00F0589E" w:rsidP="00F0589E">
          <w:pPr>
            <w:pStyle w:val="ListParagraph"/>
            <w:tabs>
              <w:tab w:val="left" w:pos="3324"/>
              <w:tab w:val="left" w:pos="4320"/>
            </w:tabs>
            <w:ind w:left="2520"/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</w:pP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2). </w:t>
          </w:r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IT19025018</w:t>
          </w: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</w:t>
          </w:r>
          <w:r w:rsidRPr="0009726A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- </w:t>
          </w:r>
          <w:proofErr w:type="spellStart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Ravindu</w:t>
          </w:r>
          <w:proofErr w:type="spellEnd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</w:t>
          </w:r>
          <w:proofErr w:type="spellStart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Tharaka</w:t>
          </w:r>
          <w:proofErr w:type="spellEnd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H.W</w:t>
          </w:r>
        </w:p>
        <w:p w14:paraId="5B09A0B2" w14:textId="48D22C41" w:rsidR="00F0589E" w:rsidRPr="00F0589E" w:rsidRDefault="00F0589E" w:rsidP="00F0589E">
          <w:pPr>
            <w:pStyle w:val="ListParagraph"/>
            <w:tabs>
              <w:tab w:val="left" w:pos="3324"/>
            </w:tabs>
            <w:ind w:left="2520"/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</w:pP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3). </w:t>
          </w:r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IT19174990</w:t>
          </w: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- </w:t>
          </w:r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Pathirana G.A.P.I.U</w:t>
          </w:r>
        </w:p>
        <w:p w14:paraId="1B66A2E9" w14:textId="6B66D888" w:rsidR="00F0589E" w:rsidRPr="0009726A" w:rsidRDefault="00F0589E" w:rsidP="00F0589E">
          <w:pPr>
            <w:pStyle w:val="ListParagraph"/>
            <w:tabs>
              <w:tab w:val="left" w:pos="3324"/>
            </w:tabs>
            <w:ind w:left="2520"/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</w:pP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4). </w:t>
          </w:r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IT19994338</w:t>
          </w:r>
          <w:r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- </w:t>
          </w:r>
          <w:proofErr w:type="spellStart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>Mihisuru</w:t>
          </w:r>
          <w:proofErr w:type="spellEnd"/>
          <w:r w:rsidRPr="00A05CA0">
            <w:rPr>
              <w:rFonts w:ascii="Times New Roman" w:hAnsi="Times New Roman" w:cs="Times New Roman"/>
              <w:color w:val="2E74B5" w:themeColor="accent1" w:themeShade="BF"/>
              <w:sz w:val="24"/>
              <w:szCs w:val="24"/>
            </w:rPr>
            <w:t xml:space="preserve"> E.A.S</w:t>
          </w:r>
        </w:p>
        <w:p w14:paraId="4B847ABE" w14:textId="77777777" w:rsidR="00F0589E" w:rsidRDefault="00F0589E" w:rsidP="00F0589E">
          <w:pPr>
            <w:jc w:val="center"/>
          </w:pPr>
        </w:p>
        <w:p w14:paraId="3465AA68" w14:textId="77777777" w:rsidR="00F0589E" w:rsidRDefault="00F0589E" w:rsidP="00F0589E">
          <w:pPr>
            <w:jc w:val="center"/>
          </w:pPr>
        </w:p>
        <w:p w14:paraId="3B473A63" w14:textId="77777777" w:rsidR="00F0589E" w:rsidRDefault="00F0589E" w:rsidP="00F0589E">
          <w:pPr>
            <w:jc w:val="center"/>
          </w:pPr>
        </w:p>
        <w:p w14:paraId="3697C34E" w14:textId="77777777" w:rsidR="00F0589E" w:rsidRDefault="00F0589E" w:rsidP="00F0589E">
          <w:pPr>
            <w:jc w:val="center"/>
          </w:pPr>
        </w:p>
        <w:p w14:paraId="772C4AEB" w14:textId="77777777" w:rsidR="00F0589E" w:rsidRDefault="00F0589E" w:rsidP="00F0589E">
          <w:pPr>
            <w:jc w:val="center"/>
          </w:pPr>
        </w:p>
        <w:p w14:paraId="49759A81" w14:textId="79B3F0FE" w:rsidR="00A066CC" w:rsidRDefault="00A066CC">
          <w:pPr>
            <w:rPr>
              <w:rFonts w:asciiTheme="majorHAnsi" w:eastAsiaTheme="majorEastAsia" w:hAnsiTheme="majorHAnsi" w:cstheme="majorBidi"/>
              <w:color w:val="2E74B5" w:themeColor="accent1" w:themeShade="BF"/>
              <w:sz w:val="32"/>
              <w:szCs w:val="32"/>
            </w:rPr>
          </w:pPr>
          <w:r>
            <w:br w:type="page"/>
          </w:r>
        </w:p>
      </w:sdtContent>
    </w:sdt>
    <w:p w14:paraId="42E1D6F9" w14:textId="63C2F674" w:rsidR="006B5A58" w:rsidRDefault="006B5A58" w:rsidP="006B5A58">
      <w:pPr>
        <w:pStyle w:val="Heading1"/>
      </w:pPr>
      <w:bookmarkStart w:id="1" w:name="_Hlk78224524"/>
      <w:r>
        <w:lastRenderedPageBreak/>
        <w:t xml:space="preserve">Lab Practical 02 </w:t>
      </w:r>
      <w:bookmarkEnd w:id="1"/>
      <w:r>
        <w:t>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3690"/>
        <w:gridCol w:w="302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7E4CC74" w14:textId="77777777" w:rsidR="009965FB" w:rsidRPr="001D3B00" w:rsidRDefault="006B5A58" w:rsidP="008A2A67">
            <w:pPr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br w:type="page"/>
            </w:r>
          </w:p>
          <w:p w14:paraId="6491B7E3" w14:textId="680F43E4" w:rsidR="006B5A58" w:rsidRPr="001D3B00" w:rsidRDefault="006B5A58" w:rsidP="008A2A67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Mobile App</w:t>
            </w:r>
            <w:r w:rsidR="00F33B51">
              <w:rPr>
                <w:rFonts w:cstheme="minorHAnsi"/>
                <w:sz w:val="24"/>
                <w:szCs w:val="24"/>
              </w:rPr>
              <w:t>:</w:t>
            </w:r>
          </w:p>
          <w:p w14:paraId="45485914" w14:textId="77777777" w:rsidR="006B5A58" w:rsidRPr="001D3B00" w:rsidRDefault="006B5A58" w:rsidP="008A2A6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713" w:type="dxa"/>
            <w:gridSpan w:val="2"/>
            <w:hideMark/>
          </w:tcPr>
          <w:p w14:paraId="23CE22BF" w14:textId="77777777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  <w:p w14:paraId="45C546A8" w14:textId="77777777" w:rsidR="006B5A58" w:rsidRPr="001D3B00" w:rsidRDefault="00C40983" w:rsidP="008A2A67">
            <w:pPr>
              <w:rPr>
                <w:rFonts w:cstheme="minorHAnsi"/>
                <w:sz w:val="24"/>
                <w:szCs w:val="24"/>
              </w:rPr>
            </w:pPr>
            <w:bookmarkStart w:id="2" w:name="_Hlk78224562"/>
            <w:r w:rsidRPr="001D3B00">
              <w:rPr>
                <w:rFonts w:cstheme="minorHAnsi"/>
                <w:sz w:val="24"/>
                <w:szCs w:val="24"/>
              </w:rPr>
              <w:t>Bank Of Ceylon Mobile Banking App</w:t>
            </w:r>
          </w:p>
          <w:bookmarkEnd w:id="2"/>
          <w:p w14:paraId="038E3766" w14:textId="3617AFEF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06FC87F2" w14:textId="77777777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  <w:p w14:paraId="6FC0F983" w14:textId="63491D79" w:rsidR="006B5A58" w:rsidRPr="001D3B00" w:rsidRDefault="006B5A58" w:rsidP="008A2A67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Name: </w:t>
            </w:r>
          </w:p>
        </w:tc>
        <w:tc>
          <w:tcPr>
            <w:tcW w:w="6713" w:type="dxa"/>
            <w:gridSpan w:val="2"/>
          </w:tcPr>
          <w:p w14:paraId="59311346" w14:textId="5146EFE3" w:rsidR="006B5A58" w:rsidRPr="001D3B00" w:rsidRDefault="00F55609" w:rsidP="008A2A67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B app</w:t>
            </w: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79D326FA" w14:textId="77777777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  <w:p w14:paraId="58303891" w14:textId="227B1CDE" w:rsidR="006B5A58" w:rsidRPr="001D3B00" w:rsidRDefault="006B5A58" w:rsidP="008A2A67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Developer</w:t>
            </w:r>
            <w:r w:rsidR="00F33B51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6713" w:type="dxa"/>
            <w:gridSpan w:val="2"/>
          </w:tcPr>
          <w:p w14:paraId="5D2EB0FF" w14:textId="77777777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  <w:p w14:paraId="41101C3B" w14:textId="485562FD" w:rsidR="006B5A58" w:rsidRPr="001D3B00" w:rsidRDefault="00C40983" w:rsidP="008A2A67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Bank Of Ceylon (</w:t>
            </w:r>
            <w:hyperlink r:id="rId11" w:history="1">
              <w:r w:rsidR="009965FB" w:rsidRPr="001D3B00">
                <w:rPr>
                  <w:rStyle w:val="Hyperlink"/>
                  <w:rFonts w:cstheme="minorHAnsi"/>
                  <w:sz w:val="24"/>
                  <w:szCs w:val="24"/>
                </w:rPr>
                <w:t>ebank@boc.lk</w:t>
              </w:r>
            </w:hyperlink>
            <w:r w:rsidRPr="001D3B00">
              <w:rPr>
                <w:rFonts w:cstheme="minorHAnsi"/>
                <w:sz w:val="24"/>
                <w:szCs w:val="24"/>
              </w:rPr>
              <w:t>)</w:t>
            </w:r>
          </w:p>
          <w:p w14:paraId="4CF6F25C" w14:textId="3C3464E9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20EC9141" w14:textId="77777777" w:rsidR="009965FB" w:rsidRPr="001D3B00" w:rsidRDefault="009965FB" w:rsidP="008A2A67">
            <w:pPr>
              <w:rPr>
                <w:rFonts w:cstheme="minorHAnsi"/>
                <w:sz w:val="24"/>
                <w:szCs w:val="24"/>
              </w:rPr>
            </w:pPr>
          </w:p>
          <w:p w14:paraId="3441F7FD" w14:textId="30FACF39" w:rsidR="006B5A58" w:rsidRPr="001D3B00" w:rsidRDefault="006B5A58" w:rsidP="008A2A67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Purpose: </w:t>
            </w:r>
          </w:p>
        </w:tc>
        <w:tc>
          <w:tcPr>
            <w:tcW w:w="6713" w:type="dxa"/>
            <w:gridSpan w:val="2"/>
          </w:tcPr>
          <w:p w14:paraId="49CBF820" w14:textId="77777777" w:rsidR="009965FB" w:rsidRPr="001D3B00" w:rsidRDefault="009965FB" w:rsidP="00472E49">
            <w:pPr>
              <w:rPr>
                <w:rFonts w:cstheme="minorHAnsi"/>
                <w:sz w:val="24"/>
                <w:szCs w:val="24"/>
              </w:rPr>
            </w:pPr>
          </w:p>
          <w:p w14:paraId="4241D57B" w14:textId="568FADDA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"B app" for Android phone, a universe of banking facilities</w:t>
            </w:r>
            <w:r w:rsidR="00252B72" w:rsidRPr="001D3B00">
              <w:rPr>
                <w:rFonts w:cstheme="minorHAnsi"/>
                <w:sz w:val="24"/>
                <w:szCs w:val="24"/>
              </w:rPr>
              <w:t>.</w:t>
            </w:r>
          </w:p>
          <w:p w14:paraId="72A7B309" w14:textId="1068A71C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Can do transactions on the go with your Android phone "B app" application and enjoy a universe of banking facilities at user’s fingertip.</w:t>
            </w:r>
          </w:p>
          <w:p w14:paraId="1250E746" w14:textId="2D508A6C" w:rsidR="006B5A58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User can manage user’s total banking portfolio with absolute ease with "B app".  "B app" is the Official Mobile Banking App of Bank of Ceylon.</w:t>
            </w:r>
          </w:p>
          <w:p w14:paraId="3C16BE70" w14:textId="11FD4D88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The app enables the users to:</w:t>
            </w:r>
          </w:p>
          <w:p w14:paraId="6B279A0D" w14:textId="3C70655F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•</w:t>
            </w:r>
            <w:r w:rsidR="00C4648C" w:rsidRPr="001D3B00">
              <w:rPr>
                <w:rFonts w:cstheme="minorHAnsi"/>
                <w:sz w:val="24"/>
                <w:szCs w:val="24"/>
              </w:rPr>
              <w:t xml:space="preserve">     </w:t>
            </w:r>
            <w:r w:rsidRPr="001D3B00">
              <w:rPr>
                <w:rFonts w:cstheme="minorHAnsi"/>
                <w:sz w:val="24"/>
                <w:szCs w:val="24"/>
              </w:rPr>
              <w:t xml:space="preserve">Send and receive money easily from/to BOC and other local bank accounts any time. </w:t>
            </w:r>
          </w:p>
          <w:p w14:paraId="694DE3E0" w14:textId="79240332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•</w:t>
            </w:r>
            <w:r w:rsidR="00C4648C" w:rsidRPr="001D3B00">
              <w:rPr>
                <w:rFonts w:cstheme="minorHAnsi"/>
                <w:sz w:val="24"/>
                <w:szCs w:val="24"/>
              </w:rPr>
              <w:t xml:space="preserve">     </w:t>
            </w:r>
            <w:r w:rsidRPr="001D3B00">
              <w:rPr>
                <w:rFonts w:cstheme="minorHAnsi"/>
                <w:sz w:val="24"/>
                <w:szCs w:val="24"/>
              </w:rPr>
              <w:t>Instantly settle their Utility Bills, Credit cards (BOC or other banks).</w:t>
            </w:r>
          </w:p>
          <w:p w14:paraId="6C2BEBA7" w14:textId="4C618FE4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•</w:t>
            </w:r>
            <w:r w:rsidR="00C4648C" w:rsidRPr="001D3B00">
              <w:rPr>
                <w:rFonts w:cstheme="minorHAnsi"/>
                <w:sz w:val="24"/>
                <w:szCs w:val="24"/>
              </w:rPr>
              <w:t xml:space="preserve">     </w:t>
            </w:r>
            <w:r w:rsidRPr="001D3B00">
              <w:rPr>
                <w:rFonts w:cstheme="minorHAnsi"/>
                <w:sz w:val="24"/>
                <w:szCs w:val="24"/>
              </w:rPr>
              <w:t xml:space="preserve">Top up their mobile bills instantly. </w:t>
            </w:r>
          </w:p>
          <w:p w14:paraId="53652F02" w14:textId="7FAF2B6E" w:rsidR="00472E49" w:rsidRPr="001D3B00" w:rsidRDefault="00472E49" w:rsidP="00472E49">
            <w:p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•</w:t>
            </w:r>
            <w:r w:rsidR="00C4648C" w:rsidRPr="001D3B00">
              <w:rPr>
                <w:rFonts w:cstheme="minorHAnsi"/>
                <w:sz w:val="24"/>
                <w:szCs w:val="24"/>
              </w:rPr>
              <w:t xml:space="preserve">     </w:t>
            </w:r>
            <w:r w:rsidRPr="001D3B00">
              <w:rPr>
                <w:rFonts w:cstheme="minorHAnsi"/>
                <w:sz w:val="24"/>
                <w:szCs w:val="24"/>
              </w:rPr>
              <w:t xml:space="preserve">Request for Services with a touch. </w:t>
            </w:r>
          </w:p>
          <w:p w14:paraId="604A28CF" w14:textId="77777777" w:rsidR="00C4648C" w:rsidRPr="001D3B00" w:rsidRDefault="00C4648C" w:rsidP="00C4648C">
            <w:pPr>
              <w:pStyle w:val="ListParagraph"/>
              <w:numPr>
                <w:ilvl w:val="0"/>
                <w:numId w:val="11"/>
              </w:numPr>
              <w:ind w:left="346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Calculate Budget.</w:t>
            </w:r>
          </w:p>
          <w:p w14:paraId="5596F29B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066D514C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35497843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717305B0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05AF1126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0F025A23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44F8272C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49C56B65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1DEFF3DB" w14:textId="77777777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  <w:p w14:paraId="61D369FE" w14:textId="35B5E3C6" w:rsidR="003E4E0A" w:rsidRPr="001D3B00" w:rsidRDefault="003E4E0A" w:rsidP="003E4E0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B5A58" w:rsidRPr="00B73AAC" w14:paraId="0EF5B853" w14:textId="77777777" w:rsidTr="003E4E0A">
        <w:trPr>
          <w:trHeight w:val="1412"/>
        </w:trPr>
        <w:tc>
          <w:tcPr>
            <w:tcW w:w="2605" w:type="dxa"/>
          </w:tcPr>
          <w:p w14:paraId="48863DE9" w14:textId="2CAC7A77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</w:t>
            </w:r>
            <w:r w:rsidR="00F33B51">
              <w:rPr>
                <w:sz w:val="24"/>
                <w:szCs w:val="24"/>
              </w:rPr>
              <w:t>s</w:t>
            </w:r>
            <w:r w:rsidRPr="00B73AAC">
              <w:rPr>
                <w:sz w:val="24"/>
                <w:szCs w:val="24"/>
              </w:rPr>
              <w:t>: </w:t>
            </w:r>
          </w:p>
        </w:tc>
        <w:tc>
          <w:tcPr>
            <w:tcW w:w="6713" w:type="dxa"/>
            <w:gridSpan w:val="2"/>
          </w:tcPr>
          <w:p w14:paraId="6101ED2F" w14:textId="208F42ED" w:rsidR="006B5A58" w:rsidRDefault="009965F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330737CB" wp14:editId="68B57CE4">
                  <wp:simplePos x="0" y="0"/>
                  <wp:positionH relativeFrom="column">
                    <wp:posOffset>74295</wp:posOffset>
                  </wp:positionH>
                  <wp:positionV relativeFrom="paragraph">
                    <wp:posOffset>183515</wp:posOffset>
                  </wp:positionV>
                  <wp:extent cx="2009775" cy="3990975"/>
                  <wp:effectExtent l="0" t="0" r="9525" b="9525"/>
                  <wp:wrapTopAndBottom/>
                  <wp:docPr id="16" name="Picture 16" descr="A picture containing text, electronics, displa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icture containing text, electronics, display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" t="2217" r="16"/>
                          <a:stretch/>
                        </pic:blipFill>
                        <pic:spPr bwMode="auto">
                          <a:xfrm>
                            <a:off x="0" y="0"/>
                            <a:ext cx="2009775" cy="399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59524CD4" wp14:editId="4A3A6049">
                  <wp:simplePos x="0" y="0"/>
                  <wp:positionH relativeFrom="column">
                    <wp:posOffset>2169795</wp:posOffset>
                  </wp:positionH>
                  <wp:positionV relativeFrom="paragraph">
                    <wp:posOffset>193675</wp:posOffset>
                  </wp:positionV>
                  <wp:extent cx="1924050" cy="3829050"/>
                  <wp:effectExtent l="0" t="0" r="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050" cy="3829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4EDB7C6F" wp14:editId="2637B40E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4213225</wp:posOffset>
                  </wp:positionV>
                  <wp:extent cx="1990725" cy="3874770"/>
                  <wp:effectExtent l="0" t="0" r="9525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38747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DF5A21A" wp14:editId="7EDA802D">
                  <wp:simplePos x="0" y="0"/>
                  <wp:positionH relativeFrom="column">
                    <wp:posOffset>2169795</wp:posOffset>
                  </wp:positionH>
                  <wp:positionV relativeFrom="paragraph">
                    <wp:posOffset>4137025</wp:posOffset>
                  </wp:positionV>
                  <wp:extent cx="1943100" cy="3913505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3913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F5003D" w14:textId="6AAF8D44" w:rsidR="006B5A58" w:rsidRDefault="00F3558E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74906617" wp14:editId="210CC7EC">
                  <wp:simplePos x="0" y="0"/>
                  <wp:positionH relativeFrom="column">
                    <wp:posOffset>2093595</wp:posOffset>
                  </wp:positionH>
                  <wp:positionV relativeFrom="paragraph">
                    <wp:posOffset>155575</wp:posOffset>
                  </wp:positionV>
                  <wp:extent cx="1981200" cy="3933825"/>
                  <wp:effectExtent l="0" t="0" r="0" b="9525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3933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965FB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2DB832A0" wp14:editId="28D74488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4308475</wp:posOffset>
                  </wp:positionV>
                  <wp:extent cx="1885950" cy="3724275"/>
                  <wp:effectExtent l="0" t="0" r="0" b="9525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3724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965FB"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7A73F7C8" wp14:editId="5E569072">
                  <wp:simplePos x="0" y="0"/>
                  <wp:positionH relativeFrom="column">
                    <wp:posOffset>45720</wp:posOffset>
                  </wp:positionH>
                  <wp:positionV relativeFrom="paragraph">
                    <wp:posOffset>152400</wp:posOffset>
                  </wp:positionV>
                  <wp:extent cx="1971675" cy="3895725"/>
                  <wp:effectExtent l="0" t="0" r="9525" b="9525"/>
                  <wp:wrapTight wrapText="bothSides">
                    <wp:wrapPolygon edited="0">
                      <wp:start x="0" y="0"/>
                      <wp:lineTo x="0" y="21547"/>
                      <wp:lineTo x="21496" y="21547"/>
                      <wp:lineTo x="21496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389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965FB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4D38E772" wp14:editId="4F752022">
                  <wp:simplePos x="0" y="0"/>
                  <wp:positionH relativeFrom="column">
                    <wp:posOffset>2093595</wp:posOffset>
                  </wp:positionH>
                  <wp:positionV relativeFrom="paragraph">
                    <wp:posOffset>4356100</wp:posOffset>
                  </wp:positionV>
                  <wp:extent cx="1913255" cy="3209925"/>
                  <wp:effectExtent l="0" t="0" r="0" b="9525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3255" cy="32099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4A2838" w14:textId="39F3369A" w:rsidR="009965FB" w:rsidRPr="00B73AAC" w:rsidRDefault="009965FB" w:rsidP="008A2A67">
            <w:pPr>
              <w:rPr>
                <w:sz w:val="24"/>
                <w:szCs w:val="24"/>
              </w:rPr>
            </w:pPr>
          </w:p>
        </w:tc>
      </w:tr>
      <w:tr w:rsidR="00E41E1A" w:rsidRPr="00B73AAC" w14:paraId="34DC60CE" w14:textId="77777777" w:rsidTr="00E41E1A">
        <w:trPr>
          <w:trHeight w:val="766"/>
        </w:trPr>
        <w:tc>
          <w:tcPr>
            <w:tcW w:w="2605" w:type="dxa"/>
            <w:vMerge w:val="restart"/>
          </w:tcPr>
          <w:p w14:paraId="03AD02AD" w14:textId="6FE2EBA3" w:rsidR="00E41E1A" w:rsidRPr="00B73AAC" w:rsidRDefault="00E41E1A" w:rsidP="00E41E1A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="00F33B51">
              <w:t>:</w:t>
            </w:r>
            <w:r w:rsidRPr="00B73AAC">
              <w:t> </w:t>
            </w:r>
          </w:p>
          <w:p w14:paraId="1F4C5501" w14:textId="77777777" w:rsidR="00E41E1A" w:rsidRPr="00B73AAC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459BAD9C" w14:textId="70E3B7BD" w:rsidR="00E41E1A" w:rsidRDefault="00E41E1A" w:rsidP="00E41E1A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le Application Name</w:t>
            </w:r>
          </w:p>
        </w:tc>
        <w:tc>
          <w:tcPr>
            <w:tcW w:w="3023" w:type="dxa"/>
          </w:tcPr>
          <w:p w14:paraId="4E65DD01" w14:textId="6B0CC83E" w:rsidR="00E41E1A" w:rsidRDefault="00E41E1A" w:rsidP="00E41E1A">
            <w:pPr>
              <w:spacing w:before="24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ibutor</w:t>
            </w:r>
          </w:p>
        </w:tc>
      </w:tr>
      <w:tr w:rsidR="00E41E1A" w:rsidRPr="00B73AAC" w14:paraId="0A6C265F" w14:textId="77777777" w:rsidTr="00E41E1A">
        <w:trPr>
          <w:trHeight w:val="1187"/>
        </w:trPr>
        <w:tc>
          <w:tcPr>
            <w:tcW w:w="2605" w:type="dxa"/>
            <w:vMerge/>
          </w:tcPr>
          <w:p w14:paraId="3ED7121D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049CA112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BankDigital – Commercial Bank Online mobile banking app</w:t>
            </w:r>
          </w:p>
          <w:p w14:paraId="00E22BF3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023" w:type="dxa"/>
          </w:tcPr>
          <w:p w14:paraId="5BDEB900" w14:textId="08D655DE" w:rsidR="00E41E1A" w:rsidRPr="00E41E1A" w:rsidRDefault="00E41E1A" w:rsidP="00E41E1A">
            <w:pPr>
              <w:spacing w:before="240"/>
              <w:jc w:val="center"/>
              <w:rPr>
                <w:sz w:val="24"/>
                <w:szCs w:val="24"/>
              </w:rPr>
            </w:pPr>
            <w:r w:rsidRPr="00E41E1A">
              <w:rPr>
                <w:sz w:val="24"/>
                <w:szCs w:val="24"/>
              </w:rPr>
              <w:t>IT18212914</w:t>
            </w:r>
            <w:r>
              <w:rPr>
                <w:sz w:val="24"/>
                <w:szCs w:val="24"/>
              </w:rPr>
              <w:t xml:space="preserve"> </w:t>
            </w:r>
            <w:r w:rsidRPr="00E41E1A">
              <w:rPr>
                <w:sz w:val="24"/>
                <w:szCs w:val="24"/>
              </w:rPr>
              <w:t xml:space="preserve">(M.J.K. </w:t>
            </w:r>
            <w:proofErr w:type="spellStart"/>
            <w:r w:rsidRPr="00E41E1A">
              <w:rPr>
                <w:sz w:val="24"/>
                <w:szCs w:val="24"/>
              </w:rPr>
              <w:t>Wickramasinghe</w:t>
            </w:r>
            <w:proofErr w:type="spellEnd"/>
            <w:r w:rsidRPr="00E41E1A">
              <w:rPr>
                <w:sz w:val="24"/>
                <w:szCs w:val="24"/>
              </w:rPr>
              <w:t>)</w:t>
            </w:r>
          </w:p>
        </w:tc>
      </w:tr>
      <w:tr w:rsidR="00E41E1A" w:rsidRPr="00B73AAC" w14:paraId="15F1D67F" w14:textId="77777777" w:rsidTr="00E41E1A">
        <w:trPr>
          <w:trHeight w:val="1358"/>
        </w:trPr>
        <w:tc>
          <w:tcPr>
            <w:tcW w:w="2605" w:type="dxa"/>
            <w:vMerge/>
          </w:tcPr>
          <w:p w14:paraId="06CF9748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1C6BC0C7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NB Digital Banking – Hatton National Bank Online mobile banking app</w:t>
            </w:r>
          </w:p>
          <w:p w14:paraId="64EB5C74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023" w:type="dxa"/>
          </w:tcPr>
          <w:p w14:paraId="3446A9EE" w14:textId="34B60A5E" w:rsidR="00E41E1A" w:rsidRDefault="00E41E1A" w:rsidP="00B0405A">
            <w:pPr>
              <w:spacing w:before="240"/>
              <w:jc w:val="center"/>
              <w:rPr>
                <w:sz w:val="24"/>
                <w:szCs w:val="24"/>
              </w:rPr>
            </w:pPr>
            <w:r w:rsidRPr="00E41E1A">
              <w:rPr>
                <w:sz w:val="24"/>
                <w:szCs w:val="24"/>
              </w:rPr>
              <w:t>IT19025018</w:t>
            </w:r>
            <w:r w:rsidR="00B0405A">
              <w:rPr>
                <w:sz w:val="24"/>
                <w:szCs w:val="24"/>
              </w:rPr>
              <w:t>(</w:t>
            </w:r>
            <w:proofErr w:type="spellStart"/>
            <w:r w:rsidRPr="00E41E1A">
              <w:rPr>
                <w:sz w:val="24"/>
                <w:szCs w:val="24"/>
              </w:rPr>
              <w:t>Ravindu</w:t>
            </w:r>
            <w:proofErr w:type="spellEnd"/>
            <w:r w:rsidRPr="00E41E1A">
              <w:rPr>
                <w:sz w:val="24"/>
                <w:szCs w:val="24"/>
              </w:rPr>
              <w:t xml:space="preserve"> </w:t>
            </w:r>
            <w:proofErr w:type="spellStart"/>
            <w:r w:rsidRPr="00E41E1A">
              <w:rPr>
                <w:sz w:val="24"/>
                <w:szCs w:val="24"/>
              </w:rPr>
              <w:t>Tharaka</w:t>
            </w:r>
            <w:proofErr w:type="spellEnd"/>
            <w:r w:rsidRPr="00E41E1A">
              <w:rPr>
                <w:sz w:val="24"/>
                <w:szCs w:val="24"/>
              </w:rPr>
              <w:t xml:space="preserve"> H.W</w:t>
            </w:r>
            <w:r w:rsidR="00B0405A">
              <w:rPr>
                <w:sz w:val="24"/>
                <w:szCs w:val="24"/>
              </w:rPr>
              <w:t>)</w:t>
            </w:r>
          </w:p>
        </w:tc>
      </w:tr>
      <w:tr w:rsidR="00E41E1A" w:rsidRPr="00B73AAC" w14:paraId="13C33FC1" w14:textId="77777777" w:rsidTr="00E41E1A">
        <w:trPr>
          <w:trHeight w:val="766"/>
        </w:trPr>
        <w:tc>
          <w:tcPr>
            <w:tcW w:w="2605" w:type="dxa"/>
            <w:vMerge/>
          </w:tcPr>
          <w:p w14:paraId="0E2D724D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682457AF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mpath Bank Mobile App – Sampath Bank Online mobile banking app</w:t>
            </w:r>
          </w:p>
          <w:p w14:paraId="0086B204" w14:textId="77777777" w:rsidR="00E41E1A" w:rsidRDefault="00E41E1A" w:rsidP="00E41E1A">
            <w:pPr>
              <w:spacing w:before="240"/>
              <w:rPr>
                <w:sz w:val="24"/>
                <w:szCs w:val="24"/>
              </w:rPr>
            </w:pPr>
          </w:p>
        </w:tc>
        <w:tc>
          <w:tcPr>
            <w:tcW w:w="3023" w:type="dxa"/>
          </w:tcPr>
          <w:p w14:paraId="4A680637" w14:textId="61EECDFB" w:rsidR="00E41E1A" w:rsidRDefault="00B0405A" w:rsidP="00B0405A">
            <w:pPr>
              <w:spacing w:before="240"/>
              <w:jc w:val="center"/>
              <w:rPr>
                <w:sz w:val="24"/>
                <w:szCs w:val="24"/>
              </w:rPr>
            </w:pPr>
            <w:r w:rsidRPr="00B0405A">
              <w:rPr>
                <w:sz w:val="24"/>
                <w:szCs w:val="24"/>
              </w:rPr>
              <w:t>IT19174990</w:t>
            </w:r>
            <w:r>
              <w:rPr>
                <w:sz w:val="24"/>
                <w:szCs w:val="24"/>
              </w:rPr>
              <w:t>(</w:t>
            </w:r>
            <w:r w:rsidRPr="00B0405A">
              <w:rPr>
                <w:sz w:val="24"/>
                <w:szCs w:val="24"/>
              </w:rPr>
              <w:t>Pathirana G.A.P.I.U</w:t>
            </w:r>
            <w:r>
              <w:rPr>
                <w:sz w:val="24"/>
                <w:szCs w:val="24"/>
              </w:rPr>
              <w:t>)</w:t>
            </w:r>
          </w:p>
        </w:tc>
      </w:tr>
      <w:tr w:rsidR="00E41E1A" w:rsidRPr="00B73AAC" w14:paraId="6A4355FA" w14:textId="77777777" w:rsidTr="00E41E1A">
        <w:trPr>
          <w:trHeight w:val="766"/>
        </w:trPr>
        <w:tc>
          <w:tcPr>
            <w:tcW w:w="2605" w:type="dxa"/>
            <w:vMerge/>
          </w:tcPr>
          <w:p w14:paraId="19E3A3C0" w14:textId="77777777" w:rsidR="00E41E1A" w:rsidRDefault="00E41E1A" w:rsidP="008A2A67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1D7A2280" w14:textId="61BB1A01" w:rsidR="00E41E1A" w:rsidRDefault="00E41E1A" w:rsidP="00E41E1A">
            <w:pPr>
              <w:spacing w:before="2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YLAN Mobile Banking App – </w:t>
            </w:r>
          </w:p>
          <w:p w14:paraId="614CA5DE" w14:textId="77777777" w:rsidR="00E41E1A" w:rsidRDefault="00E41E1A" w:rsidP="00E41E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ylan Bank Online mobile banking app</w:t>
            </w:r>
          </w:p>
          <w:p w14:paraId="4D0DBA1E" w14:textId="11FE3BE6" w:rsidR="00E41E1A" w:rsidRDefault="00E41E1A" w:rsidP="00E41E1A">
            <w:pPr>
              <w:rPr>
                <w:sz w:val="24"/>
                <w:szCs w:val="24"/>
              </w:rPr>
            </w:pPr>
          </w:p>
        </w:tc>
        <w:tc>
          <w:tcPr>
            <w:tcW w:w="3023" w:type="dxa"/>
          </w:tcPr>
          <w:p w14:paraId="32A638ED" w14:textId="77777777" w:rsidR="00B0405A" w:rsidRDefault="00B0405A" w:rsidP="00B0405A">
            <w:pPr>
              <w:spacing w:before="240"/>
              <w:jc w:val="center"/>
              <w:rPr>
                <w:sz w:val="24"/>
                <w:szCs w:val="24"/>
              </w:rPr>
            </w:pPr>
            <w:r w:rsidRPr="00B0405A">
              <w:rPr>
                <w:sz w:val="24"/>
                <w:szCs w:val="24"/>
              </w:rPr>
              <w:t>IT19994338</w:t>
            </w:r>
          </w:p>
          <w:p w14:paraId="22A9E1AC" w14:textId="2FAA4859" w:rsidR="00E41E1A" w:rsidRDefault="00B0405A" w:rsidP="00B0405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 w:rsidRPr="00B0405A">
              <w:rPr>
                <w:sz w:val="24"/>
                <w:szCs w:val="24"/>
              </w:rPr>
              <w:t>Mihisuru</w:t>
            </w:r>
            <w:proofErr w:type="spellEnd"/>
            <w:r w:rsidRPr="00B0405A">
              <w:rPr>
                <w:sz w:val="24"/>
                <w:szCs w:val="24"/>
              </w:rPr>
              <w:t xml:space="preserve"> E.A.S</w:t>
            </w:r>
            <w:r>
              <w:rPr>
                <w:sz w:val="24"/>
                <w:szCs w:val="24"/>
              </w:rPr>
              <w:t>)</w:t>
            </w:r>
          </w:p>
        </w:tc>
      </w:tr>
      <w:tr w:rsidR="00B0405A" w:rsidRPr="00B73AAC" w14:paraId="5998D076" w14:textId="77777777" w:rsidTr="00E41E1A">
        <w:trPr>
          <w:trHeight w:val="766"/>
        </w:trPr>
        <w:tc>
          <w:tcPr>
            <w:tcW w:w="2605" w:type="dxa"/>
            <w:vMerge w:val="restart"/>
          </w:tcPr>
          <w:p w14:paraId="72546707" w14:textId="77777777" w:rsidR="00F33B51" w:rsidRDefault="00F33B51" w:rsidP="00B0405A">
            <w:pPr>
              <w:rPr>
                <w:sz w:val="24"/>
                <w:szCs w:val="24"/>
              </w:rPr>
            </w:pPr>
          </w:p>
          <w:p w14:paraId="33780937" w14:textId="7F90D550" w:rsidR="00B0405A" w:rsidRPr="00B73AAC" w:rsidRDefault="00B0405A" w:rsidP="00B040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</w:t>
            </w:r>
            <w:r w:rsidR="00F33B51">
              <w:rPr>
                <w:sz w:val="24"/>
                <w:szCs w:val="24"/>
              </w:rPr>
              <w:t>:</w:t>
            </w:r>
            <w:r w:rsidRPr="00B73AAC">
              <w:rPr>
                <w:sz w:val="24"/>
                <w:szCs w:val="24"/>
              </w:rPr>
              <w:t> </w:t>
            </w:r>
          </w:p>
          <w:p w14:paraId="1F0643B9" w14:textId="77777777" w:rsidR="00B0405A" w:rsidRPr="00B73AAC" w:rsidRDefault="00B0405A" w:rsidP="00B040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60C149" w14:textId="77777777" w:rsidR="00B0405A" w:rsidRPr="00B73AAC" w:rsidRDefault="00B0405A" w:rsidP="00B040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0E3E662" w14:textId="77777777" w:rsidR="00B0405A" w:rsidRPr="00B73AAC" w:rsidRDefault="00B0405A" w:rsidP="00B040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0A27C6" w14:textId="77777777" w:rsidR="00B0405A" w:rsidRPr="00DF612B" w:rsidRDefault="00B0405A" w:rsidP="00B0405A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0AA4BF9C" w14:textId="77777777" w:rsidR="00B0405A" w:rsidRDefault="00B0405A" w:rsidP="00B040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539A7F" w14:textId="77777777" w:rsidR="00B0405A" w:rsidRDefault="00B0405A" w:rsidP="00B040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46A8BEF3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585AFDAF" w14:textId="3339ACD9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Some icons and buttons have large enough touch areas.</w:t>
            </w:r>
          </w:p>
          <w:p w14:paraId="35C31105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1A682E61" w14:textId="77777777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Has used soothing colours for the background of the app.</w:t>
            </w:r>
          </w:p>
          <w:p w14:paraId="29C7F5F0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255ADBFF" w14:textId="52B23A02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29B681A8" w14:textId="093B8E8E" w:rsidR="00B0405A" w:rsidRPr="001D3B00" w:rsidRDefault="00B0405A" w:rsidP="00B0405A">
            <w:pPr>
              <w:spacing w:before="240"/>
              <w:jc w:val="center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 xml:space="preserve">IT18212914 (M.J.K. </w:t>
            </w:r>
            <w:proofErr w:type="spellStart"/>
            <w:r w:rsidRPr="001D3B00">
              <w:rPr>
                <w:rFonts w:cstheme="minorHAnsi"/>
                <w:sz w:val="24"/>
                <w:szCs w:val="24"/>
              </w:rPr>
              <w:t>Wickramasinghe</w:t>
            </w:r>
            <w:proofErr w:type="spellEnd"/>
            <w:r w:rsidRPr="001D3B00"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B0405A" w:rsidRPr="00B73AAC" w14:paraId="7B5D2B2B" w14:textId="77777777" w:rsidTr="00E41E1A">
        <w:trPr>
          <w:trHeight w:val="766"/>
        </w:trPr>
        <w:tc>
          <w:tcPr>
            <w:tcW w:w="2605" w:type="dxa"/>
            <w:vMerge/>
          </w:tcPr>
          <w:p w14:paraId="2B503913" w14:textId="77777777" w:rsidR="00B0405A" w:rsidRDefault="00B0405A" w:rsidP="00B040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44ABEB64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2E8D6D62" w14:textId="3D641CA6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Less complexity.</w:t>
            </w:r>
          </w:p>
          <w:p w14:paraId="02AA0825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5007281E" w14:textId="12722210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Provide simple navigation.</w:t>
            </w:r>
          </w:p>
          <w:p w14:paraId="3F918545" w14:textId="77777777" w:rsidR="00B0405A" w:rsidRPr="001D3B00" w:rsidRDefault="00B0405A" w:rsidP="00B0405A">
            <w:pPr>
              <w:rPr>
                <w:rFonts w:cstheme="minorHAnsi"/>
                <w:sz w:val="24"/>
                <w:szCs w:val="24"/>
              </w:rPr>
            </w:pPr>
          </w:p>
          <w:p w14:paraId="3FAA59F4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0549CD7F" w14:textId="4CD88932" w:rsidR="00B0405A" w:rsidRPr="001D3B00" w:rsidRDefault="00B0405A" w:rsidP="00B0405A">
            <w:pPr>
              <w:spacing w:before="240"/>
              <w:jc w:val="center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IT19025018(</w:t>
            </w:r>
            <w:proofErr w:type="spellStart"/>
            <w:r w:rsidRPr="001D3B00">
              <w:rPr>
                <w:rFonts w:cstheme="minorHAnsi"/>
                <w:sz w:val="24"/>
                <w:szCs w:val="24"/>
              </w:rPr>
              <w:t>Ravindu</w:t>
            </w:r>
            <w:proofErr w:type="spellEnd"/>
            <w:r w:rsidRPr="001D3B00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1D3B00">
              <w:rPr>
                <w:rFonts w:cstheme="minorHAnsi"/>
                <w:sz w:val="24"/>
                <w:szCs w:val="24"/>
              </w:rPr>
              <w:t>Tharaka</w:t>
            </w:r>
            <w:proofErr w:type="spellEnd"/>
            <w:r w:rsidRPr="001D3B00">
              <w:rPr>
                <w:rFonts w:cstheme="minorHAnsi"/>
                <w:sz w:val="24"/>
                <w:szCs w:val="24"/>
              </w:rPr>
              <w:t xml:space="preserve"> H.W)</w:t>
            </w:r>
          </w:p>
        </w:tc>
      </w:tr>
      <w:tr w:rsidR="00B0405A" w:rsidRPr="00B73AAC" w14:paraId="3EF23EEF" w14:textId="77777777" w:rsidTr="00E41E1A">
        <w:trPr>
          <w:trHeight w:val="766"/>
        </w:trPr>
        <w:tc>
          <w:tcPr>
            <w:tcW w:w="2605" w:type="dxa"/>
            <w:vMerge/>
          </w:tcPr>
          <w:p w14:paraId="5A3213F7" w14:textId="77777777" w:rsidR="00B0405A" w:rsidRDefault="00B0405A" w:rsidP="00B0405A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1BED5253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3A004754" w14:textId="2CE302C0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 xml:space="preserve">Has used validations appropriately. </w:t>
            </w:r>
          </w:p>
          <w:p w14:paraId="0163BB35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004F400B" w14:textId="77777777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lastRenderedPageBreak/>
              <w:t>Having One Time Password authentication is a good design for security.</w:t>
            </w:r>
          </w:p>
          <w:p w14:paraId="7B588FE1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4E34CD30" w14:textId="7A7BF412" w:rsidR="00B0405A" w:rsidRPr="001D3B00" w:rsidRDefault="00B0405A" w:rsidP="001D3B00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5AB077D6" w14:textId="2A141211" w:rsidR="00B0405A" w:rsidRPr="001D3B00" w:rsidRDefault="00B0405A" w:rsidP="00B0405A">
            <w:pPr>
              <w:spacing w:before="240"/>
              <w:jc w:val="center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lastRenderedPageBreak/>
              <w:t>IT19174990(Pathirana G.A.P.I.U)</w:t>
            </w:r>
          </w:p>
        </w:tc>
      </w:tr>
      <w:tr w:rsidR="00B0405A" w:rsidRPr="00B73AAC" w14:paraId="038DF1D8" w14:textId="77777777" w:rsidTr="001D3B00">
        <w:trPr>
          <w:trHeight w:val="2807"/>
        </w:trPr>
        <w:tc>
          <w:tcPr>
            <w:tcW w:w="2605" w:type="dxa"/>
            <w:vMerge/>
            <w:hideMark/>
          </w:tcPr>
          <w:p w14:paraId="43BB7072" w14:textId="2EA988CD" w:rsidR="00B0405A" w:rsidRPr="00B73AAC" w:rsidRDefault="00B0405A" w:rsidP="00B040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hideMark/>
          </w:tcPr>
          <w:p w14:paraId="1E9520BE" w14:textId="77777777" w:rsidR="00B0405A" w:rsidRPr="001D3B00" w:rsidRDefault="00B0405A" w:rsidP="00B0405A">
            <w:pPr>
              <w:rPr>
                <w:rFonts w:cstheme="minorHAnsi"/>
                <w:sz w:val="24"/>
                <w:szCs w:val="24"/>
              </w:rPr>
            </w:pPr>
          </w:p>
          <w:p w14:paraId="05DBA571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417AF296" w14:textId="35B6E0AF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Simple and smooth transition between pages.</w:t>
            </w:r>
          </w:p>
          <w:p w14:paraId="43D67117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0F406D89" w14:textId="0AA0163F" w:rsidR="00B0405A" w:rsidRPr="001D3B00" w:rsidRDefault="00B0405A" w:rsidP="00B0405A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Good approach in personalized functions ex: calculate budget which could not find in other similar banking apps</w:t>
            </w:r>
          </w:p>
          <w:p w14:paraId="3A8224EA" w14:textId="77777777" w:rsidR="001D3B00" w:rsidRPr="001D3B00" w:rsidRDefault="001D3B00" w:rsidP="001D3B00">
            <w:pPr>
              <w:rPr>
                <w:rFonts w:cstheme="minorHAnsi"/>
                <w:sz w:val="24"/>
                <w:szCs w:val="24"/>
              </w:rPr>
            </w:pPr>
          </w:p>
          <w:p w14:paraId="337AF61C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35DCF702" w14:textId="77777777" w:rsidR="00B0405A" w:rsidRPr="001D3B00" w:rsidRDefault="00B0405A" w:rsidP="00B0405A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534971B6" w14:textId="77777777" w:rsidR="001D3B00" w:rsidRPr="001D3B00" w:rsidRDefault="001D3B00" w:rsidP="001D3B00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59E2BFC3" w14:textId="77777777" w:rsidR="001D3B00" w:rsidRPr="001D3B00" w:rsidRDefault="001D3B00" w:rsidP="001D3B00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329C6C17" w14:textId="77777777" w:rsidR="001D3B00" w:rsidRPr="001D3B00" w:rsidRDefault="001D3B00" w:rsidP="001D3B00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7C05EA6B" w14:textId="6AE37214" w:rsidR="001D3B00" w:rsidRPr="001D3B00" w:rsidRDefault="001D3B00" w:rsidP="001D3B00">
            <w:pPr>
              <w:pStyle w:val="ListParagraph"/>
              <w:ind w:left="-104"/>
              <w:jc w:val="center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IT19994338</w:t>
            </w:r>
          </w:p>
          <w:p w14:paraId="08D58CF9" w14:textId="09FF174A" w:rsidR="00B0405A" w:rsidRPr="001D3B00" w:rsidRDefault="001D3B00" w:rsidP="001D3B00">
            <w:pPr>
              <w:pStyle w:val="ListParagraph"/>
              <w:ind w:left="-104"/>
              <w:jc w:val="center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>(</w:t>
            </w:r>
            <w:proofErr w:type="spellStart"/>
            <w:r w:rsidRPr="001D3B00">
              <w:rPr>
                <w:rFonts w:cstheme="minorHAnsi"/>
                <w:sz w:val="24"/>
                <w:szCs w:val="24"/>
              </w:rPr>
              <w:t>Mihisuru</w:t>
            </w:r>
            <w:proofErr w:type="spellEnd"/>
            <w:r w:rsidRPr="001D3B00">
              <w:rPr>
                <w:rFonts w:cstheme="minorHAnsi"/>
                <w:sz w:val="24"/>
                <w:szCs w:val="24"/>
              </w:rPr>
              <w:t xml:space="preserve"> E.A.S)</w:t>
            </w:r>
          </w:p>
        </w:tc>
      </w:tr>
      <w:tr w:rsidR="00F33B51" w:rsidRPr="00B73AAC" w14:paraId="6442EE37" w14:textId="77777777" w:rsidTr="001D3B00">
        <w:trPr>
          <w:trHeight w:val="2807"/>
        </w:trPr>
        <w:tc>
          <w:tcPr>
            <w:tcW w:w="2605" w:type="dxa"/>
            <w:vMerge w:val="restart"/>
          </w:tcPr>
          <w:p w14:paraId="6906B709" w14:textId="77777777" w:rsidR="00F33B51" w:rsidRDefault="00F33B51" w:rsidP="00F33B51">
            <w:pPr>
              <w:rPr>
                <w:sz w:val="24"/>
                <w:szCs w:val="24"/>
              </w:rPr>
            </w:pPr>
          </w:p>
          <w:p w14:paraId="797057E0" w14:textId="307F6BB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</w:t>
            </w:r>
            <w:r>
              <w:rPr>
                <w:sz w:val="24"/>
                <w:szCs w:val="24"/>
              </w:rPr>
              <w:t>:</w:t>
            </w:r>
          </w:p>
          <w:p w14:paraId="65E831F8" w14:textId="7777777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D1F234" w14:textId="7777777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6C457913" w14:textId="7777777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42B2FB" w14:textId="77777777" w:rsidR="00F33B51" w:rsidRDefault="00F33B51" w:rsidP="00F33B51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59D9225F" w14:textId="77777777" w:rsidR="00F33B51" w:rsidRDefault="00F33B51" w:rsidP="00F33B51">
            <w:pPr>
              <w:rPr>
                <w:sz w:val="24"/>
                <w:szCs w:val="24"/>
              </w:rPr>
            </w:pPr>
          </w:p>
          <w:p w14:paraId="7A087285" w14:textId="77777777" w:rsidR="00F33B51" w:rsidRDefault="00F33B51" w:rsidP="00F33B51">
            <w:pPr>
              <w:rPr>
                <w:sz w:val="24"/>
                <w:szCs w:val="24"/>
              </w:rPr>
            </w:pPr>
          </w:p>
          <w:p w14:paraId="6A40E868" w14:textId="7777777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7295298B" w14:textId="77777777" w:rsidR="00F33B51" w:rsidRDefault="00F33B51" w:rsidP="00F33B51">
            <w:pPr>
              <w:pStyle w:val="ListParagraph"/>
              <w:ind w:left="1080"/>
              <w:rPr>
                <w:rFonts w:cstheme="minorHAnsi"/>
                <w:sz w:val="24"/>
                <w:szCs w:val="24"/>
              </w:rPr>
            </w:pPr>
          </w:p>
          <w:p w14:paraId="7E2F1044" w14:textId="2B01793F" w:rsidR="00F33B51" w:rsidRPr="001D3B00" w:rsidRDefault="00F33B51" w:rsidP="00F33B51">
            <w:pPr>
              <w:pStyle w:val="ListParagraph"/>
              <w:numPr>
                <w:ilvl w:val="0"/>
                <w:numId w:val="16"/>
              </w:numPr>
              <w:ind w:left="706" w:hanging="360"/>
              <w:rPr>
                <w:rFonts w:cstheme="minorHAnsi"/>
                <w:sz w:val="24"/>
                <w:szCs w:val="24"/>
              </w:rPr>
            </w:pPr>
            <w:r w:rsidRPr="001D3B00">
              <w:rPr>
                <w:rFonts w:cstheme="minorHAnsi"/>
                <w:sz w:val="24"/>
                <w:szCs w:val="24"/>
              </w:rPr>
              <w:t xml:space="preserve">The user cannot identify the buttons and the edit text fields separately since they have the same design and </w:t>
            </w:r>
            <w:proofErr w:type="spellStart"/>
            <w:r w:rsidRPr="001D3B00">
              <w:rPr>
                <w:rFonts w:cstheme="minorHAnsi"/>
                <w:sz w:val="24"/>
                <w:szCs w:val="24"/>
              </w:rPr>
              <w:t>colour</w:t>
            </w:r>
            <w:proofErr w:type="spellEnd"/>
            <w:r w:rsidRPr="001D3B00">
              <w:rPr>
                <w:rFonts w:cstheme="minorHAnsi"/>
                <w:sz w:val="24"/>
                <w:szCs w:val="24"/>
              </w:rPr>
              <w:t>.</w:t>
            </w:r>
          </w:p>
          <w:p w14:paraId="4E4D25A8" w14:textId="469733EB" w:rsidR="00F33B51" w:rsidRPr="00F33B51" w:rsidRDefault="00F33B51" w:rsidP="00F33B51">
            <w:pPr>
              <w:pStyle w:val="ListParagraph"/>
              <w:numPr>
                <w:ilvl w:val="0"/>
                <w:numId w:val="16"/>
              </w:numPr>
              <w:ind w:left="706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>Issues in icons.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F33B51">
              <w:rPr>
                <w:rFonts w:eastAsia="Times New Roman" w:cstheme="minorHAnsi"/>
                <w:sz w:val="24"/>
                <w:szCs w:val="24"/>
              </w:rPr>
              <w:t xml:space="preserve">Icons are too small. The idea of the icon is not directly and easily understandable. </w:t>
            </w:r>
          </w:p>
          <w:p w14:paraId="5720DAE9" w14:textId="166D67AD" w:rsidR="00F33B51" w:rsidRPr="001D3B00" w:rsidRDefault="00F33B51" w:rsidP="00F33B51">
            <w:pPr>
              <w:pStyle w:val="ListParagraph"/>
              <w:ind w:left="108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68087A1C" w14:textId="77777777" w:rsidR="00F33B51" w:rsidRDefault="00F33B51" w:rsidP="00F33B51">
            <w:pPr>
              <w:pStyle w:val="ListParagraph"/>
            </w:pPr>
          </w:p>
          <w:p w14:paraId="73D6902D" w14:textId="77777777" w:rsidR="00F33B51" w:rsidRDefault="00F33B51" w:rsidP="00F33B51">
            <w:pPr>
              <w:pStyle w:val="ListParagraph"/>
            </w:pPr>
          </w:p>
          <w:p w14:paraId="227B0386" w14:textId="28417FF5" w:rsidR="00F33B51" w:rsidRPr="001D3B00" w:rsidRDefault="00F33B51" w:rsidP="00F33B51">
            <w:pPr>
              <w:pStyle w:val="ListParagraph"/>
              <w:ind w:left="79"/>
              <w:jc w:val="center"/>
              <w:rPr>
                <w:rFonts w:cstheme="minorHAnsi"/>
                <w:sz w:val="24"/>
                <w:szCs w:val="24"/>
              </w:rPr>
            </w:pPr>
            <w:r w:rsidRPr="00BF0497">
              <w:t xml:space="preserve">IT18212914 (M.J.K. </w:t>
            </w:r>
            <w:proofErr w:type="spellStart"/>
            <w:r w:rsidRPr="00BF0497">
              <w:t>Wickramasinghe</w:t>
            </w:r>
            <w:proofErr w:type="spellEnd"/>
            <w:r w:rsidRPr="00BF0497">
              <w:t>)</w:t>
            </w:r>
          </w:p>
        </w:tc>
      </w:tr>
      <w:tr w:rsidR="00F33B51" w:rsidRPr="00B73AAC" w14:paraId="321C5EB7" w14:textId="77777777" w:rsidTr="001D3B00">
        <w:trPr>
          <w:trHeight w:val="2807"/>
        </w:trPr>
        <w:tc>
          <w:tcPr>
            <w:tcW w:w="2605" w:type="dxa"/>
            <w:vMerge/>
          </w:tcPr>
          <w:p w14:paraId="069E787D" w14:textId="7777777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3AEBD4AE" w14:textId="77777777" w:rsidR="00F33B51" w:rsidRDefault="00F33B51" w:rsidP="00F33B51">
            <w:pPr>
              <w:pStyle w:val="ListParagraph"/>
              <w:ind w:left="1080"/>
              <w:rPr>
                <w:rFonts w:eastAsia="Times New Roman" w:cstheme="minorHAnsi"/>
                <w:sz w:val="24"/>
                <w:szCs w:val="24"/>
              </w:rPr>
            </w:pPr>
          </w:p>
          <w:p w14:paraId="44B564CD" w14:textId="31AFA8CF" w:rsidR="00F33B51" w:rsidRPr="001D3B00" w:rsidRDefault="00F33B51" w:rsidP="00F33B51">
            <w:pPr>
              <w:pStyle w:val="ListParagraph"/>
              <w:numPr>
                <w:ilvl w:val="0"/>
                <w:numId w:val="16"/>
              </w:numPr>
              <w:ind w:left="706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>Non-Standard Icons and Buttons.</w:t>
            </w:r>
          </w:p>
          <w:p w14:paraId="007C898C" w14:textId="77777777" w:rsidR="00F33B51" w:rsidRPr="001D3B00" w:rsidRDefault="00F33B51" w:rsidP="00F33B51">
            <w:pPr>
              <w:pStyle w:val="ListParagraph"/>
              <w:ind w:left="706" w:hanging="360"/>
              <w:rPr>
                <w:rFonts w:eastAsia="Times New Roman" w:cstheme="minorHAnsi"/>
                <w:sz w:val="24"/>
                <w:szCs w:val="24"/>
              </w:rPr>
            </w:pPr>
          </w:p>
          <w:p w14:paraId="6A870EF0" w14:textId="7A9C3694" w:rsidR="00F33B51" w:rsidRPr="00F33B51" w:rsidRDefault="00F33B51" w:rsidP="00F33B51">
            <w:pPr>
              <w:pStyle w:val="ListParagraph"/>
              <w:numPr>
                <w:ilvl w:val="0"/>
                <w:numId w:val="16"/>
              </w:numPr>
              <w:ind w:left="706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>No Onboarding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: </w:t>
            </w:r>
            <w:r w:rsidRPr="00F33B51">
              <w:rPr>
                <w:rFonts w:eastAsia="Times New Roman" w:cstheme="minorHAnsi"/>
                <w:sz w:val="24"/>
                <w:szCs w:val="24"/>
              </w:rPr>
              <w:t>When users first launch the app, they should immediately    understand its value and advantages. But here user gets a poor first impression</w:t>
            </w:r>
          </w:p>
          <w:p w14:paraId="08810936" w14:textId="77777777" w:rsidR="00F33B51" w:rsidRPr="001D3B00" w:rsidRDefault="00F33B51" w:rsidP="00F33B51">
            <w:pPr>
              <w:pStyle w:val="ListParagraph"/>
              <w:ind w:left="108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47EAA8C5" w14:textId="77777777" w:rsidR="00F33B51" w:rsidRDefault="00F33B51" w:rsidP="00F33B51">
            <w:pPr>
              <w:pStyle w:val="ListParagraph"/>
            </w:pPr>
          </w:p>
          <w:p w14:paraId="51B868C1" w14:textId="77777777" w:rsidR="00F33B51" w:rsidRDefault="00F33B51" w:rsidP="00F33B51">
            <w:pPr>
              <w:pStyle w:val="ListParagraph"/>
            </w:pPr>
          </w:p>
          <w:p w14:paraId="12C8FFD8" w14:textId="77777777" w:rsidR="00F33B51" w:rsidRDefault="00F33B51" w:rsidP="00F33B51">
            <w:pPr>
              <w:pStyle w:val="ListParagraph"/>
            </w:pPr>
          </w:p>
          <w:p w14:paraId="0EB6AA46" w14:textId="77777777" w:rsidR="00F33B51" w:rsidRDefault="00F33B51" w:rsidP="00F33B51">
            <w:pPr>
              <w:pStyle w:val="ListParagraph"/>
            </w:pPr>
          </w:p>
          <w:p w14:paraId="21C66A2C" w14:textId="77777777" w:rsidR="00F33B51" w:rsidRDefault="00F33B51" w:rsidP="00F33B51">
            <w:pPr>
              <w:pStyle w:val="ListParagraph"/>
              <w:ind w:left="79"/>
              <w:jc w:val="center"/>
            </w:pPr>
          </w:p>
          <w:p w14:paraId="594B2020" w14:textId="10AEECFD" w:rsidR="00F33B51" w:rsidRPr="001D3B00" w:rsidRDefault="00F33B51" w:rsidP="00F33B51">
            <w:pPr>
              <w:pStyle w:val="ListParagraph"/>
              <w:ind w:left="79"/>
              <w:jc w:val="center"/>
              <w:rPr>
                <w:rFonts w:cstheme="minorHAnsi"/>
                <w:sz w:val="24"/>
                <w:szCs w:val="24"/>
              </w:rPr>
            </w:pPr>
            <w:r w:rsidRPr="00BF0497">
              <w:t>IT19025018(</w:t>
            </w:r>
            <w:proofErr w:type="spellStart"/>
            <w:r w:rsidRPr="00BF0497">
              <w:t>Ravindu</w:t>
            </w:r>
            <w:proofErr w:type="spellEnd"/>
            <w:r w:rsidRPr="00BF0497">
              <w:t xml:space="preserve"> </w:t>
            </w:r>
            <w:proofErr w:type="spellStart"/>
            <w:r w:rsidRPr="00BF0497">
              <w:t>Tharaka</w:t>
            </w:r>
            <w:proofErr w:type="spellEnd"/>
            <w:r w:rsidRPr="00BF0497">
              <w:t xml:space="preserve"> H.W)</w:t>
            </w:r>
          </w:p>
        </w:tc>
      </w:tr>
      <w:tr w:rsidR="00F33B51" w:rsidRPr="00B73AAC" w14:paraId="4FA71F10" w14:textId="77777777" w:rsidTr="001D3B00">
        <w:trPr>
          <w:trHeight w:val="2807"/>
        </w:trPr>
        <w:tc>
          <w:tcPr>
            <w:tcW w:w="2605" w:type="dxa"/>
            <w:vMerge/>
          </w:tcPr>
          <w:p w14:paraId="41D12598" w14:textId="77777777" w:rsidR="00F33B51" w:rsidRPr="00B73AAC" w:rsidRDefault="00F33B51" w:rsidP="00F33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</w:tcPr>
          <w:p w14:paraId="36181B89" w14:textId="77777777" w:rsidR="00F33B51" w:rsidRDefault="00F33B51" w:rsidP="00F33B51">
            <w:pPr>
              <w:pStyle w:val="ListParagraph"/>
              <w:ind w:left="699"/>
              <w:rPr>
                <w:rFonts w:eastAsia="Times New Roman" w:cstheme="minorHAnsi"/>
                <w:sz w:val="24"/>
                <w:szCs w:val="24"/>
              </w:rPr>
            </w:pPr>
          </w:p>
          <w:p w14:paraId="4234FA8B" w14:textId="0CEE895B" w:rsidR="00F33B51" w:rsidRPr="001D3B00" w:rsidRDefault="00F33B51" w:rsidP="00F33B51">
            <w:pPr>
              <w:pStyle w:val="ListParagraph"/>
              <w:numPr>
                <w:ilvl w:val="0"/>
                <w:numId w:val="16"/>
              </w:numPr>
              <w:ind w:left="699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 xml:space="preserve">Poor use of </w:t>
            </w:r>
            <w:proofErr w:type="spellStart"/>
            <w:r w:rsidRPr="001D3B00">
              <w:rPr>
                <w:rFonts w:eastAsia="Times New Roman" w:cstheme="minorHAnsi"/>
                <w:sz w:val="24"/>
                <w:szCs w:val="24"/>
              </w:rPr>
              <w:t>colour</w:t>
            </w:r>
            <w:proofErr w:type="spellEnd"/>
            <w:r w:rsidRPr="001D3B00">
              <w:rPr>
                <w:rFonts w:eastAsia="Times New Roman" w:cstheme="minorHAnsi"/>
                <w:sz w:val="24"/>
                <w:szCs w:val="24"/>
              </w:rPr>
              <w:t xml:space="preserve"> contrast for the UI elements.</w:t>
            </w:r>
          </w:p>
          <w:p w14:paraId="0F9C1ECD" w14:textId="5454A6F9" w:rsidR="00F33B51" w:rsidRPr="001D3B00" w:rsidRDefault="00F33B51" w:rsidP="00F33B51">
            <w:pPr>
              <w:pStyle w:val="ListParagraph"/>
              <w:numPr>
                <w:ilvl w:val="0"/>
                <w:numId w:val="16"/>
              </w:numPr>
              <w:ind w:left="699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>transactions receipts generated lacks important information of the transactions. Ex: Beneficiary account details</w:t>
            </w:r>
            <w:r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  <w:tc>
          <w:tcPr>
            <w:tcW w:w="3023" w:type="dxa"/>
          </w:tcPr>
          <w:p w14:paraId="4C4155F5" w14:textId="77777777" w:rsidR="00F33B51" w:rsidRDefault="00F33B51" w:rsidP="00F33B51">
            <w:pPr>
              <w:pStyle w:val="ListParagraph"/>
            </w:pPr>
          </w:p>
          <w:p w14:paraId="5E9DF180" w14:textId="77777777" w:rsidR="00F33B51" w:rsidRDefault="00F33B51" w:rsidP="00F33B51">
            <w:pPr>
              <w:pStyle w:val="ListParagraph"/>
            </w:pPr>
          </w:p>
          <w:p w14:paraId="6CB37288" w14:textId="77777777" w:rsidR="00F33B51" w:rsidRDefault="00F33B51" w:rsidP="00F33B51">
            <w:pPr>
              <w:pStyle w:val="ListParagraph"/>
            </w:pPr>
          </w:p>
          <w:p w14:paraId="73564522" w14:textId="6C46A1A0" w:rsidR="00F33B51" w:rsidRDefault="00F33B51" w:rsidP="00F33B51">
            <w:pPr>
              <w:pStyle w:val="ListParagraph"/>
              <w:ind w:left="7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0497">
              <w:t>IT19174990(Pathirana G.A.P.I.U)</w:t>
            </w:r>
          </w:p>
        </w:tc>
      </w:tr>
      <w:tr w:rsidR="00F33B51" w:rsidRPr="00B73AAC" w14:paraId="53828339" w14:textId="77777777" w:rsidTr="001D3B00">
        <w:trPr>
          <w:trHeight w:val="3131"/>
        </w:trPr>
        <w:tc>
          <w:tcPr>
            <w:tcW w:w="2605" w:type="dxa"/>
            <w:vMerge/>
          </w:tcPr>
          <w:p w14:paraId="6907CB7D" w14:textId="06781229" w:rsidR="00F33B51" w:rsidRPr="00B73AAC" w:rsidRDefault="00F33B51" w:rsidP="00F33B51">
            <w:pPr>
              <w:rPr>
                <w:sz w:val="24"/>
                <w:szCs w:val="24"/>
              </w:rPr>
            </w:pPr>
          </w:p>
        </w:tc>
        <w:tc>
          <w:tcPr>
            <w:tcW w:w="3690" w:type="dxa"/>
          </w:tcPr>
          <w:p w14:paraId="2A18E9E2" w14:textId="77777777" w:rsidR="00F33B51" w:rsidRPr="001D3B00" w:rsidRDefault="00F33B51" w:rsidP="00F33B51">
            <w:pPr>
              <w:ind w:left="699"/>
              <w:rPr>
                <w:rFonts w:cstheme="minorHAnsi"/>
                <w:sz w:val="24"/>
                <w:szCs w:val="24"/>
              </w:rPr>
            </w:pPr>
          </w:p>
          <w:p w14:paraId="16808E0D" w14:textId="6C26D30E" w:rsidR="00F33B51" w:rsidRPr="001D3B00" w:rsidRDefault="00F33B51" w:rsidP="00F33B51">
            <w:pPr>
              <w:pStyle w:val="ListParagraph"/>
              <w:numPr>
                <w:ilvl w:val="0"/>
                <w:numId w:val="16"/>
              </w:numPr>
              <w:ind w:left="699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 xml:space="preserve">Important details on dashboard are not emphasized. </w:t>
            </w:r>
          </w:p>
          <w:p w14:paraId="498DC406" w14:textId="77777777" w:rsidR="00F33B51" w:rsidRPr="00F33B51" w:rsidRDefault="00F33B51" w:rsidP="00F33B51">
            <w:pPr>
              <w:rPr>
                <w:rFonts w:eastAsia="Times New Roman" w:cstheme="minorHAnsi"/>
                <w:sz w:val="24"/>
                <w:szCs w:val="24"/>
              </w:rPr>
            </w:pPr>
          </w:p>
          <w:p w14:paraId="36511D21" w14:textId="4FB23EE0" w:rsidR="00F33B51" w:rsidRPr="001D3B00" w:rsidRDefault="00F33B51" w:rsidP="00F33B51">
            <w:pPr>
              <w:pStyle w:val="ListParagraph"/>
              <w:numPr>
                <w:ilvl w:val="0"/>
                <w:numId w:val="16"/>
              </w:numPr>
              <w:ind w:left="699" w:hanging="360"/>
              <w:rPr>
                <w:rFonts w:eastAsia="Times New Roman" w:cstheme="minorHAnsi"/>
                <w:sz w:val="24"/>
                <w:szCs w:val="24"/>
              </w:rPr>
            </w:pPr>
            <w:r w:rsidRPr="001D3B00">
              <w:rPr>
                <w:rFonts w:eastAsia="Times New Roman" w:cstheme="minorHAnsi"/>
                <w:sz w:val="24"/>
                <w:szCs w:val="24"/>
              </w:rPr>
              <w:t>poor typographic hierarchy- header,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1D3B00">
              <w:rPr>
                <w:rFonts w:eastAsia="Times New Roman" w:cstheme="minorHAnsi"/>
                <w:sz w:val="24"/>
                <w:szCs w:val="24"/>
              </w:rPr>
              <w:t>sub headers, paragraphs font sizes doesn't fit well.</w:t>
            </w:r>
          </w:p>
          <w:p w14:paraId="122904FE" w14:textId="4AB14490" w:rsidR="00F33B51" w:rsidRPr="001D3B00" w:rsidRDefault="00F33B51" w:rsidP="00F33B51">
            <w:pPr>
              <w:pStyle w:val="ListParagraph"/>
              <w:ind w:left="699"/>
              <w:rPr>
                <w:rFonts w:eastAsia="Times New Roman" w:cstheme="minorHAnsi"/>
                <w:sz w:val="24"/>
                <w:szCs w:val="24"/>
              </w:rPr>
            </w:pPr>
          </w:p>
          <w:p w14:paraId="341C4470" w14:textId="77777777" w:rsidR="00F33B51" w:rsidRPr="001D3B00" w:rsidRDefault="00F33B51" w:rsidP="00F33B51">
            <w:pPr>
              <w:pStyle w:val="ListParagraph"/>
              <w:ind w:left="699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3023" w:type="dxa"/>
          </w:tcPr>
          <w:p w14:paraId="230DEFE9" w14:textId="77777777" w:rsidR="00F33B51" w:rsidRDefault="00F33B51" w:rsidP="00F33B51">
            <w:pPr>
              <w:pStyle w:val="ListParagraph"/>
              <w:rPr>
                <w:rFonts w:ascii="Segoe UI" w:eastAsia="Times New Roman" w:hAnsi="Segoe UI" w:cs="Segoe UI"/>
                <w:sz w:val="21"/>
                <w:szCs w:val="21"/>
              </w:rPr>
            </w:pPr>
          </w:p>
          <w:p w14:paraId="31011839" w14:textId="77777777" w:rsidR="00F33B51" w:rsidRDefault="00F33B51" w:rsidP="00F33B51">
            <w:pPr>
              <w:pStyle w:val="ListParagraph"/>
              <w:rPr>
                <w:rFonts w:ascii="Segoe UI" w:eastAsia="Times New Roman" w:hAnsi="Segoe UI" w:cs="Segoe UI"/>
                <w:sz w:val="21"/>
                <w:szCs w:val="21"/>
              </w:rPr>
            </w:pPr>
          </w:p>
          <w:p w14:paraId="4D7B8DBD" w14:textId="77777777" w:rsidR="00F33B51" w:rsidRDefault="00F33B51" w:rsidP="00F33B51">
            <w:pPr>
              <w:pStyle w:val="ListParagraph"/>
              <w:rPr>
                <w:rFonts w:ascii="Segoe UI" w:eastAsia="Times New Roman" w:hAnsi="Segoe UI" w:cs="Segoe UI"/>
                <w:sz w:val="21"/>
                <w:szCs w:val="21"/>
              </w:rPr>
            </w:pPr>
          </w:p>
          <w:p w14:paraId="5932C914" w14:textId="77777777" w:rsidR="00F33B51" w:rsidRDefault="00F33B51" w:rsidP="00F33B51">
            <w:pPr>
              <w:pStyle w:val="ListParagraph"/>
              <w:rPr>
                <w:rFonts w:ascii="Segoe UI" w:eastAsia="Times New Roman" w:hAnsi="Segoe UI" w:cs="Segoe UI"/>
                <w:sz w:val="21"/>
                <w:szCs w:val="21"/>
              </w:rPr>
            </w:pPr>
          </w:p>
          <w:p w14:paraId="2911ABA5" w14:textId="17F97CBB" w:rsidR="00F33B51" w:rsidRPr="00F33B51" w:rsidRDefault="00F33B51" w:rsidP="00F33B51">
            <w:pPr>
              <w:pStyle w:val="ListParagraph"/>
              <w:ind w:left="-101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33B51">
              <w:rPr>
                <w:rFonts w:ascii="Segoe UI" w:eastAsia="Times New Roman" w:hAnsi="Segoe UI" w:cs="Segoe UI"/>
                <w:sz w:val="21"/>
                <w:szCs w:val="21"/>
              </w:rPr>
              <w:t>IT19994338</w:t>
            </w:r>
          </w:p>
          <w:p w14:paraId="6B1659DE" w14:textId="25F29B7B" w:rsidR="00F33B51" w:rsidRPr="00E45334" w:rsidRDefault="00F33B51" w:rsidP="00F33B51">
            <w:pPr>
              <w:pStyle w:val="ListParagraph"/>
              <w:ind w:left="-101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33B51">
              <w:rPr>
                <w:rFonts w:ascii="Segoe UI" w:eastAsia="Times New Roman" w:hAnsi="Segoe UI" w:cs="Segoe UI"/>
                <w:sz w:val="21"/>
                <w:szCs w:val="21"/>
              </w:rPr>
              <w:t>(</w:t>
            </w:r>
            <w:proofErr w:type="spellStart"/>
            <w:r w:rsidRPr="00F33B51">
              <w:rPr>
                <w:rFonts w:ascii="Segoe UI" w:eastAsia="Times New Roman" w:hAnsi="Segoe UI" w:cs="Segoe UI"/>
                <w:sz w:val="21"/>
                <w:szCs w:val="21"/>
              </w:rPr>
              <w:t>Mihisuru</w:t>
            </w:r>
            <w:proofErr w:type="spellEnd"/>
            <w:r w:rsidRPr="00F33B51">
              <w:rPr>
                <w:rFonts w:ascii="Segoe UI" w:eastAsia="Times New Roman" w:hAnsi="Segoe UI" w:cs="Segoe UI"/>
                <w:sz w:val="21"/>
                <w:szCs w:val="21"/>
              </w:rPr>
              <w:t xml:space="preserve"> E.A.S)</w:t>
            </w:r>
          </w:p>
        </w:tc>
      </w:tr>
    </w:tbl>
    <w:p w14:paraId="07F62946" w14:textId="77777777" w:rsidR="00F33B51" w:rsidRDefault="00F33B51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039E781" w14:textId="287325C4" w:rsidR="00E41E1A" w:rsidRDefault="00E41E1A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47CAB3D" w14:textId="34D7439F" w:rsidR="00E41E1A" w:rsidRPr="00E41E1A" w:rsidRDefault="00E41E1A" w:rsidP="00123F5F">
      <w:pPr>
        <w:spacing w:after="0" w:line="240" w:lineRule="auto"/>
        <w:textAlignment w:val="baseline"/>
        <w:rPr>
          <w:rFonts w:eastAsia="Times New Roman" w:cstheme="minorHAnsi"/>
          <w:b/>
          <w:bCs/>
          <w:sz w:val="28"/>
          <w:szCs w:val="28"/>
          <w:u w:val="single"/>
        </w:rPr>
      </w:pPr>
      <w:r w:rsidRPr="00E41E1A">
        <w:rPr>
          <w:rFonts w:eastAsia="Times New Roman" w:cstheme="minorHAnsi"/>
          <w:b/>
          <w:bCs/>
          <w:sz w:val="28"/>
          <w:szCs w:val="28"/>
          <w:u w:val="single"/>
        </w:rPr>
        <w:t>Member Details and Responsible Functions</w:t>
      </w:r>
    </w:p>
    <w:p w14:paraId="700B15F5" w14:textId="74565B20" w:rsidR="00E41E1A" w:rsidRDefault="00E41E1A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615"/>
        <w:gridCol w:w="5220"/>
        <w:gridCol w:w="2790"/>
      </w:tblGrid>
      <w:tr w:rsidR="00F33B51" w:rsidRPr="00F33B51" w14:paraId="02BCD74C" w14:textId="39E36BA6" w:rsidTr="00650D17">
        <w:trPr>
          <w:trHeight w:val="584"/>
        </w:trPr>
        <w:tc>
          <w:tcPr>
            <w:tcW w:w="1615" w:type="dxa"/>
            <w:hideMark/>
          </w:tcPr>
          <w:p w14:paraId="7E267C34" w14:textId="77777777" w:rsidR="00F33B51" w:rsidRPr="00F33B51" w:rsidRDefault="00F33B51" w:rsidP="00650D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b/>
                <w:bCs/>
                <w:sz w:val="24"/>
                <w:szCs w:val="24"/>
              </w:rPr>
              <w:t>Member</w:t>
            </w:r>
          </w:p>
        </w:tc>
        <w:tc>
          <w:tcPr>
            <w:tcW w:w="5220" w:type="dxa"/>
            <w:hideMark/>
          </w:tcPr>
          <w:p w14:paraId="2577DF43" w14:textId="77777777" w:rsidR="00F33B51" w:rsidRPr="00F33B51" w:rsidRDefault="00F33B51" w:rsidP="00650D17">
            <w:pPr>
              <w:jc w:val="center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b/>
                <w:bCs/>
                <w:sz w:val="24"/>
                <w:szCs w:val="24"/>
              </w:rPr>
              <w:t>Functions</w:t>
            </w:r>
          </w:p>
        </w:tc>
        <w:tc>
          <w:tcPr>
            <w:tcW w:w="2790" w:type="dxa"/>
          </w:tcPr>
          <w:p w14:paraId="64A5A4E8" w14:textId="4AF242CC" w:rsidR="00F33B51" w:rsidRPr="00F33B51" w:rsidRDefault="00F33B51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24"/>
                <w:szCs w:val="24"/>
              </w:rPr>
            </w:pPr>
            <w:r w:rsidRPr="00F33B51">
              <w:rPr>
                <w:rFonts w:eastAsia="Times New Roman" w:cstheme="minorHAnsi"/>
                <w:b/>
                <w:bCs/>
                <w:sz w:val="24"/>
                <w:szCs w:val="24"/>
              </w:rPr>
              <w:t>Responsible member</w:t>
            </w:r>
          </w:p>
        </w:tc>
      </w:tr>
      <w:tr w:rsidR="00F33B51" w:rsidRPr="00F33B51" w14:paraId="3090AB53" w14:textId="41B43DCF" w:rsidTr="00650D17">
        <w:trPr>
          <w:trHeight w:val="879"/>
        </w:trPr>
        <w:tc>
          <w:tcPr>
            <w:tcW w:w="1615" w:type="dxa"/>
            <w:hideMark/>
          </w:tcPr>
          <w:p w14:paraId="6DD2BC4F" w14:textId="77777777" w:rsidR="00650D17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219C3CCD" w14:textId="116F1704" w:rsidR="00F33B51" w:rsidRPr="00F33B51" w:rsidRDefault="00F33B51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Member 1</w:t>
            </w:r>
          </w:p>
        </w:tc>
        <w:tc>
          <w:tcPr>
            <w:tcW w:w="5220" w:type="dxa"/>
            <w:hideMark/>
          </w:tcPr>
          <w:p w14:paraId="69989B40" w14:textId="77777777" w:rsidR="00650D17" w:rsidRDefault="00650D17" w:rsidP="00650D17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01D5552D" w14:textId="37A5AADC" w:rsidR="00F33B51" w:rsidRPr="00F33B51" w:rsidRDefault="00F33B51" w:rsidP="00650D17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User Authentication</w:t>
            </w:r>
          </w:p>
          <w:p w14:paraId="720C86CB" w14:textId="7AD970B0" w:rsidR="00F33B51" w:rsidRDefault="00F33B51" w:rsidP="00F33B51">
            <w:pPr>
              <w:numPr>
                <w:ilvl w:val="0"/>
                <w:numId w:val="17"/>
              </w:num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Handle Own account transfers</w:t>
            </w:r>
            <w:r w:rsidR="00650D17">
              <w:rPr>
                <w:rFonts w:eastAsia="Times New Roman" w:cstheme="minorHAnsi"/>
                <w:sz w:val="24"/>
                <w:szCs w:val="24"/>
              </w:rPr>
              <w:t>.</w:t>
            </w:r>
          </w:p>
          <w:p w14:paraId="02C4F9AA" w14:textId="77777777" w:rsidR="00650D17" w:rsidRDefault="00650D17" w:rsidP="008D5044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70315B83" w14:textId="5120CAAF" w:rsidR="00F33B51" w:rsidRPr="00F33B51" w:rsidRDefault="00F33B51" w:rsidP="00650D17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14607735" w14:textId="77777777" w:rsidR="00650D17" w:rsidRDefault="00650D17" w:rsidP="00650D17">
            <w:pPr>
              <w:ind w:left="-644" w:right="-629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  <w:p w14:paraId="56DEFC05" w14:textId="6FFB3D02" w:rsidR="00650D17" w:rsidRDefault="00650D17" w:rsidP="00650D17">
            <w:pPr>
              <w:ind w:left="-644" w:right="-629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 xml:space="preserve">IT18212914 </w:t>
            </w:r>
          </w:p>
          <w:p w14:paraId="3AB40CC2" w14:textId="515F7A2D" w:rsidR="00F33B51" w:rsidRPr="00F33B51" w:rsidRDefault="00650D17" w:rsidP="00650D17">
            <w:pPr>
              <w:ind w:left="-644" w:right="-629"/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 xml:space="preserve">(M.J.K. </w:t>
            </w:r>
            <w:proofErr w:type="spellStart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Wickramasinghe</w:t>
            </w:r>
            <w:proofErr w:type="spellEnd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)</w:t>
            </w:r>
          </w:p>
        </w:tc>
      </w:tr>
      <w:tr w:rsidR="00F33B51" w:rsidRPr="00F33B51" w14:paraId="186965F2" w14:textId="285A5129" w:rsidTr="00650D17">
        <w:trPr>
          <w:trHeight w:val="624"/>
        </w:trPr>
        <w:tc>
          <w:tcPr>
            <w:tcW w:w="1615" w:type="dxa"/>
            <w:hideMark/>
          </w:tcPr>
          <w:p w14:paraId="447EA6D4" w14:textId="77777777" w:rsidR="00650D17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39123F0C" w14:textId="77777777" w:rsidR="00F33B51" w:rsidRDefault="00F33B51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Member 2</w:t>
            </w:r>
          </w:p>
          <w:p w14:paraId="39096DF0" w14:textId="49D2DA6C" w:rsidR="00650D17" w:rsidRPr="00F33B51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20" w:type="dxa"/>
            <w:hideMark/>
          </w:tcPr>
          <w:p w14:paraId="3031F5E3" w14:textId="77777777" w:rsidR="00650D17" w:rsidRDefault="00650D17" w:rsidP="00650D17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39CB6169" w14:textId="659C172D" w:rsidR="00F33B51" w:rsidRPr="00F33B51" w:rsidRDefault="00F33B51" w:rsidP="00F33B5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View details of account and transactions.</w:t>
            </w:r>
          </w:p>
          <w:p w14:paraId="704DD19F" w14:textId="59AAAD9F" w:rsidR="00F33B51" w:rsidRDefault="00F33B51" w:rsidP="00F33B51">
            <w:pPr>
              <w:numPr>
                <w:ilvl w:val="0"/>
                <w:numId w:val="18"/>
              </w:num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Handle credit card payments.</w:t>
            </w:r>
          </w:p>
          <w:p w14:paraId="03D395D1" w14:textId="77777777" w:rsidR="00650D17" w:rsidRDefault="00650D17" w:rsidP="008D5044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4A64CF16" w14:textId="07B2C575" w:rsidR="00F33B51" w:rsidRPr="00F33B51" w:rsidRDefault="00F33B51" w:rsidP="00650D17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1E0E2E3" w14:textId="77777777" w:rsidR="00650D17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  <w:p w14:paraId="36EFB33B" w14:textId="53C9DAEF" w:rsidR="00650D17" w:rsidRPr="00650D17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IT19994338</w:t>
            </w:r>
          </w:p>
          <w:p w14:paraId="2BE84DD7" w14:textId="24BBC1DE" w:rsidR="00F33B51" w:rsidRPr="00F33B51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(</w:t>
            </w:r>
            <w:proofErr w:type="spellStart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Mihisuru</w:t>
            </w:r>
            <w:proofErr w:type="spellEnd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 xml:space="preserve"> E.A.S)</w:t>
            </w:r>
          </w:p>
        </w:tc>
      </w:tr>
      <w:tr w:rsidR="00F33B51" w:rsidRPr="00F33B51" w14:paraId="7626C12A" w14:textId="09FEF093" w:rsidTr="00650D17">
        <w:trPr>
          <w:trHeight w:val="584"/>
        </w:trPr>
        <w:tc>
          <w:tcPr>
            <w:tcW w:w="1615" w:type="dxa"/>
            <w:hideMark/>
          </w:tcPr>
          <w:p w14:paraId="6182E1FF" w14:textId="77777777" w:rsidR="00650D17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2127C4C5" w14:textId="77777777" w:rsidR="00F33B51" w:rsidRDefault="00F33B51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Member 3</w:t>
            </w:r>
          </w:p>
          <w:p w14:paraId="1E78BE6C" w14:textId="7524D5B7" w:rsidR="00650D17" w:rsidRPr="00F33B51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20" w:type="dxa"/>
            <w:hideMark/>
          </w:tcPr>
          <w:p w14:paraId="7ACC7BDF" w14:textId="38F983D3" w:rsidR="00650D17" w:rsidRDefault="00650D17" w:rsidP="00650D17">
            <w:pPr>
              <w:ind w:left="346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192DEFFB" w14:textId="3006EA73" w:rsidR="00F33B51" w:rsidRPr="00F33B51" w:rsidRDefault="00650D17" w:rsidP="00650D17">
            <w:pPr>
              <w:ind w:left="346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1. </w:t>
            </w:r>
            <w:r w:rsidR="00F33B51" w:rsidRPr="00F33B51">
              <w:rPr>
                <w:rFonts w:eastAsia="Times New Roman" w:cstheme="minorHAnsi"/>
                <w:sz w:val="24"/>
                <w:szCs w:val="24"/>
              </w:rPr>
              <w:t xml:space="preserve"> Handle bill payments.</w:t>
            </w:r>
          </w:p>
          <w:p w14:paraId="40D05C4D" w14:textId="6727305D" w:rsidR="00F33B51" w:rsidRDefault="00F33B51" w:rsidP="00650D17">
            <w:pPr>
              <w:ind w:left="346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 xml:space="preserve">2.  View messages and contact details. </w:t>
            </w:r>
          </w:p>
          <w:p w14:paraId="65775DE3" w14:textId="77777777" w:rsidR="00650D17" w:rsidRDefault="00650D17" w:rsidP="00650D17">
            <w:pPr>
              <w:ind w:left="346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125C333F" w14:textId="574302D4" w:rsidR="00650D17" w:rsidRPr="00F33B51" w:rsidRDefault="00650D17" w:rsidP="00650D17">
            <w:pPr>
              <w:ind w:left="346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07F5A548" w14:textId="77777777" w:rsidR="00650D17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  <w:p w14:paraId="4D064E8A" w14:textId="2B6CCCB2" w:rsidR="00650D17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IT19025018</w:t>
            </w:r>
          </w:p>
          <w:p w14:paraId="145FE51D" w14:textId="43772654" w:rsidR="00F33B51" w:rsidRPr="00F33B51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(</w:t>
            </w:r>
            <w:proofErr w:type="spellStart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Ravindu</w:t>
            </w:r>
            <w:proofErr w:type="spellEnd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 xml:space="preserve"> </w:t>
            </w:r>
            <w:proofErr w:type="spellStart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Tharaka</w:t>
            </w:r>
            <w:proofErr w:type="spellEnd"/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 xml:space="preserve"> H.W)</w:t>
            </w:r>
          </w:p>
        </w:tc>
      </w:tr>
      <w:tr w:rsidR="00F33B51" w:rsidRPr="00F33B51" w14:paraId="6E13DAE4" w14:textId="3DE5355E" w:rsidTr="00650D17">
        <w:trPr>
          <w:trHeight w:val="584"/>
        </w:trPr>
        <w:tc>
          <w:tcPr>
            <w:tcW w:w="1615" w:type="dxa"/>
            <w:hideMark/>
          </w:tcPr>
          <w:p w14:paraId="5EC50549" w14:textId="77777777" w:rsidR="00650D17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163086A9" w14:textId="77777777" w:rsidR="00F33B51" w:rsidRDefault="00F33B51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Member 4</w:t>
            </w:r>
          </w:p>
          <w:p w14:paraId="47CD5AD3" w14:textId="4768AFE4" w:rsidR="00650D17" w:rsidRPr="00F33B51" w:rsidRDefault="00650D17" w:rsidP="00F33B51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220" w:type="dxa"/>
            <w:hideMark/>
          </w:tcPr>
          <w:p w14:paraId="6E1006CB" w14:textId="77777777" w:rsidR="00650D17" w:rsidRDefault="00650D17" w:rsidP="00650D17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2C222027" w14:textId="1471D549" w:rsidR="00F33B51" w:rsidRPr="00F33B51" w:rsidRDefault="00F33B51" w:rsidP="00F33B51">
            <w:pPr>
              <w:numPr>
                <w:ilvl w:val="0"/>
                <w:numId w:val="19"/>
              </w:num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Handle third party transfers.</w:t>
            </w:r>
          </w:p>
          <w:p w14:paraId="1FF3A99E" w14:textId="2F59C234" w:rsidR="00F33B51" w:rsidRDefault="00F33B51" w:rsidP="00F33B51">
            <w:pPr>
              <w:numPr>
                <w:ilvl w:val="0"/>
                <w:numId w:val="19"/>
              </w:num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  <w:r w:rsidRPr="00F33B51">
              <w:rPr>
                <w:rFonts w:eastAsia="Times New Roman" w:cstheme="minorHAnsi"/>
                <w:sz w:val="24"/>
                <w:szCs w:val="24"/>
              </w:rPr>
              <w:t>Calculate Budget.</w:t>
            </w:r>
          </w:p>
          <w:p w14:paraId="217C1E95" w14:textId="77777777" w:rsidR="00650D17" w:rsidRDefault="00650D17" w:rsidP="00650D17">
            <w:pPr>
              <w:ind w:left="720"/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  <w:p w14:paraId="3438474B" w14:textId="77E17934" w:rsidR="00F33B51" w:rsidRPr="00F33B51" w:rsidRDefault="00F33B51" w:rsidP="00650D17">
            <w:pPr>
              <w:textAlignment w:val="baseline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90" w:type="dxa"/>
          </w:tcPr>
          <w:p w14:paraId="2589276A" w14:textId="77777777" w:rsidR="00650D17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  <w:p w14:paraId="441309B5" w14:textId="75D272C0" w:rsidR="00650D17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IT19174990</w:t>
            </w:r>
          </w:p>
          <w:p w14:paraId="1D3D3AF5" w14:textId="05FFDECD" w:rsidR="00F33B51" w:rsidRPr="00F33B51" w:rsidRDefault="00650D17" w:rsidP="00650D17">
            <w:pPr>
              <w:jc w:val="center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50D17">
              <w:rPr>
                <w:rFonts w:ascii="Segoe UI" w:eastAsia="Times New Roman" w:hAnsi="Segoe UI" w:cs="Segoe UI"/>
                <w:sz w:val="18"/>
                <w:szCs w:val="18"/>
              </w:rPr>
              <w:t>(Pathirana G.A.P.I.U)</w:t>
            </w:r>
          </w:p>
        </w:tc>
      </w:tr>
    </w:tbl>
    <w:p w14:paraId="2FF2D609" w14:textId="1209D10B" w:rsidR="00E41E1A" w:rsidRDefault="00E41E1A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7B3ABA5C" w14:textId="77777777" w:rsidR="00E41E1A" w:rsidRPr="00E41E1A" w:rsidRDefault="00E41E1A" w:rsidP="00E41E1A">
      <w:pPr>
        <w:ind w:firstLine="720"/>
        <w:rPr>
          <w:rFonts w:ascii="Segoe UI" w:eastAsia="Times New Roman" w:hAnsi="Segoe UI" w:cs="Segoe UI"/>
          <w:sz w:val="18"/>
          <w:szCs w:val="18"/>
        </w:rPr>
      </w:pPr>
    </w:p>
    <w:sectPr w:rsidR="00E41E1A" w:rsidRPr="00E41E1A" w:rsidSect="00F0589E">
      <w:headerReference w:type="default" r:id="rId20"/>
      <w:footerReference w:type="even" r:id="rId21"/>
      <w:footerReference w:type="default" r:id="rId22"/>
      <w:pgSz w:w="11907" w:h="16839" w:code="9"/>
      <w:pgMar w:top="1440" w:right="1440" w:bottom="1440" w:left="1440" w:header="68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62D49" w14:textId="77777777" w:rsidR="00627F16" w:rsidRDefault="00627F16" w:rsidP="00563E00">
      <w:pPr>
        <w:spacing w:after="0" w:line="240" w:lineRule="auto"/>
      </w:pPr>
      <w:r>
        <w:separator/>
      </w:r>
    </w:p>
  </w:endnote>
  <w:endnote w:type="continuationSeparator" w:id="0">
    <w:p w14:paraId="47C9902C" w14:textId="77777777" w:rsidR="00627F16" w:rsidRDefault="00627F16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5A76E" w14:textId="77777777" w:rsidR="00627F16" w:rsidRDefault="00627F16" w:rsidP="00563E00">
      <w:pPr>
        <w:spacing w:after="0" w:line="240" w:lineRule="auto"/>
      </w:pPr>
      <w:r>
        <w:separator/>
      </w:r>
    </w:p>
  </w:footnote>
  <w:footnote w:type="continuationSeparator" w:id="0">
    <w:p w14:paraId="51FD0686" w14:textId="77777777" w:rsidR="00627F16" w:rsidRDefault="00627F16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bookmarkStart w:id="3" w:name="_Hlk78224494"/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bookmarkEnd w:id="3"/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4342106"/>
    <w:multiLevelType w:val="hybridMultilevel"/>
    <w:tmpl w:val="10C6D2C4"/>
    <w:lvl w:ilvl="0" w:tplc="F8C41A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C90805"/>
    <w:multiLevelType w:val="hybridMultilevel"/>
    <w:tmpl w:val="AEDA73F2"/>
    <w:lvl w:ilvl="0" w:tplc="A02AD2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BAA7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4452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223D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3235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8CE93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52800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FED9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0451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D72106"/>
    <w:multiLevelType w:val="hybridMultilevel"/>
    <w:tmpl w:val="37FAFE0A"/>
    <w:lvl w:ilvl="0" w:tplc="B1B273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46696D"/>
    <w:multiLevelType w:val="hybridMultilevel"/>
    <w:tmpl w:val="A61C108C"/>
    <w:lvl w:ilvl="0" w:tplc="5254EF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4C86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76AB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A0AC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A004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7E6C8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50C962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EE58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8418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74D48DC"/>
    <w:multiLevelType w:val="hybridMultilevel"/>
    <w:tmpl w:val="502AECD8"/>
    <w:lvl w:ilvl="0" w:tplc="84FC5AF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44D02"/>
    <w:multiLevelType w:val="hybridMultilevel"/>
    <w:tmpl w:val="121E73CA"/>
    <w:lvl w:ilvl="0" w:tplc="6F7C5B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8C45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5666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BA45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3FC94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9200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20C9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2AAB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A49A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120E7A"/>
    <w:multiLevelType w:val="hybridMultilevel"/>
    <w:tmpl w:val="3592A2D0"/>
    <w:lvl w:ilvl="0" w:tplc="84FC5AF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D15631"/>
    <w:multiLevelType w:val="hybridMultilevel"/>
    <w:tmpl w:val="C35A054E"/>
    <w:lvl w:ilvl="0" w:tplc="84FC5AF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821C0"/>
    <w:multiLevelType w:val="hybridMultilevel"/>
    <w:tmpl w:val="EBC0E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7"/>
  </w:num>
  <w:num w:numId="2">
    <w:abstractNumId w:val="16"/>
  </w:num>
  <w:num w:numId="3">
    <w:abstractNumId w:val="2"/>
  </w:num>
  <w:num w:numId="4">
    <w:abstractNumId w:val="8"/>
  </w:num>
  <w:num w:numId="5">
    <w:abstractNumId w:val="1"/>
  </w:num>
  <w:num w:numId="6">
    <w:abstractNumId w:val="17"/>
  </w:num>
  <w:num w:numId="7">
    <w:abstractNumId w:val="3"/>
  </w:num>
  <w:num w:numId="8">
    <w:abstractNumId w:val="18"/>
  </w:num>
  <w:num w:numId="9">
    <w:abstractNumId w:val="0"/>
  </w:num>
  <w:num w:numId="10">
    <w:abstractNumId w:val="12"/>
  </w:num>
  <w:num w:numId="11">
    <w:abstractNumId w:val="15"/>
  </w:num>
  <w:num w:numId="12">
    <w:abstractNumId w:val="10"/>
  </w:num>
  <w:num w:numId="13">
    <w:abstractNumId w:val="13"/>
  </w:num>
  <w:num w:numId="14">
    <w:abstractNumId w:val="14"/>
  </w:num>
  <w:num w:numId="15">
    <w:abstractNumId w:val="6"/>
  </w:num>
  <w:num w:numId="16">
    <w:abstractNumId w:val="4"/>
  </w:num>
  <w:num w:numId="17">
    <w:abstractNumId w:val="5"/>
  </w:num>
  <w:num w:numId="18">
    <w:abstractNumId w:val="9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23F5F"/>
    <w:rsid w:val="00176D00"/>
    <w:rsid w:val="00194DFE"/>
    <w:rsid w:val="001B397C"/>
    <w:rsid w:val="001D3B00"/>
    <w:rsid w:val="001D4D13"/>
    <w:rsid w:val="001D71CB"/>
    <w:rsid w:val="001E11E9"/>
    <w:rsid w:val="001F21AA"/>
    <w:rsid w:val="00214A14"/>
    <w:rsid w:val="00252B72"/>
    <w:rsid w:val="002A4A63"/>
    <w:rsid w:val="002E04AF"/>
    <w:rsid w:val="00303201"/>
    <w:rsid w:val="0036094C"/>
    <w:rsid w:val="00362BB5"/>
    <w:rsid w:val="003B202C"/>
    <w:rsid w:val="003E4E0A"/>
    <w:rsid w:val="003F26F3"/>
    <w:rsid w:val="0040117D"/>
    <w:rsid w:val="00445338"/>
    <w:rsid w:val="00447116"/>
    <w:rsid w:val="00461098"/>
    <w:rsid w:val="00472E49"/>
    <w:rsid w:val="004A4045"/>
    <w:rsid w:val="004A4CDA"/>
    <w:rsid w:val="00513DFF"/>
    <w:rsid w:val="00530D86"/>
    <w:rsid w:val="00563E00"/>
    <w:rsid w:val="005D5EEF"/>
    <w:rsid w:val="005F1632"/>
    <w:rsid w:val="00602788"/>
    <w:rsid w:val="00627F16"/>
    <w:rsid w:val="00650C60"/>
    <w:rsid w:val="00650D17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8D5044"/>
    <w:rsid w:val="009211C3"/>
    <w:rsid w:val="009965FB"/>
    <w:rsid w:val="009A71FC"/>
    <w:rsid w:val="00A010DA"/>
    <w:rsid w:val="00A066CC"/>
    <w:rsid w:val="00A0764D"/>
    <w:rsid w:val="00A248C2"/>
    <w:rsid w:val="00A25205"/>
    <w:rsid w:val="00A30299"/>
    <w:rsid w:val="00A54CA9"/>
    <w:rsid w:val="00A96431"/>
    <w:rsid w:val="00AB360A"/>
    <w:rsid w:val="00AC096C"/>
    <w:rsid w:val="00AD04EA"/>
    <w:rsid w:val="00B03176"/>
    <w:rsid w:val="00B0405A"/>
    <w:rsid w:val="00B4450D"/>
    <w:rsid w:val="00BA5FA3"/>
    <w:rsid w:val="00BB6E17"/>
    <w:rsid w:val="00BD333B"/>
    <w:rsid w:val="00BF3EF6"/>
    <w:rsid w:val="00C01686"/>
    <w:rsid w:val="00C0793B"/>
    <w:rsid w:val="00C35374"/>
    <w:rsid w:val="00C40983"/>
    <w:rsid w:val="00C4648C"/>
    <w:rsid w:val="00C82B8F"/>
    <w:rsid w:val="00CE0919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DF612B"/>
    <w:rsid w:val="00E400EB"/>
    <w:rsid w:val="00E41E1A"/>
    <w:rsid w:val="00E45334"/>
    <w:rsid w:val="00E64D61"/>
    <w:rsid w:val="00E95EAA"/>
    <w:rsid w:val="00ED5BB8"/>
    <w:rsid w:val="00ED6E2A"/>
    <w:rsid w:val="00F0589E"/>
    <w:rsid w:val="00F33B51"/>
    <w:rsid w:val="00F3558E"/>
    <w:rsid w:val="00F3772D"/>
    <w:rsid w:val="00F55609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A066C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066C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5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77572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193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827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8936">
          <w:marLeft w:val="118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489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56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2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2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5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0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ebank@boc.lk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7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Vishwa Dissanayake</cp:lastModifiedBy>
  <cp:revision>8</cp:revision>
  <cp:lastPrinted>2017-07-20T08:21:00Z</cp:lastPrinted>
  <dcterms:created xsi:type="dcterms:W3CDTF">2021-07-18T04:01:00Z</dcterms:created>
  <dcterms:modified xsi:type="dcterms:W3CDTF">2021-07-2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